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3D6987BC" w:rsidR="000809CC" w:rsidRPr="00CB5C51" w:rsidRDefault="00680FDF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>
        <w:t>Using</w:t>
      </w:r>
      <w:r w:rsidR="002F0297" w:rsidRPr="002F0297">
        <w:t xml:space="preserve"> your plan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53793369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  <w:bookmarkEnd w:id="55"/>
      <w:bookmarkEnd w:id="56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13448033"/>
      <w:bookmarkStart w:id="73" w:name="_Toc113520666"/>
      <w:bookmarkStart w:id="74" w:name="_Toc115270259"/>
      <w:bookmarkStart w:id="75" w:name="_Toc115709245"/>
      <w:bookmarkStart w:id="76" w:name="_Toc116315842"/>
      <w:bookmarkStart w:id="77" w:name="_Toc152587708"/>
      <w:bookmarkStart w:id="78" w:name="_Toc152685267"/>
      <w:bookmarkStart w:id="79" w:name="_Toc152686678"/>
      <w:bookmarkStart w:id="80" w:name="_Toc152687715"/>
      <w:bookmarkStart w:id="81" w:name="_Toc153793370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="001670F0">
        <w:rPr>
          <w:lang w:val="en-AU"/>
        </w:rPr>
        <w:t>fact sheet</w:t>
      </w:r>
      <w:bookmarkEnd w:id="77"/>
      <w:bookmarkEnd w:id="78"/>
      <w:bookmarkEnd w:id="79"/>
      <w:bookmarkEnd w:id="80"/>
      <w:bookmarkEnd w:id="81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7D926A9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ere is a list of these words on page</w:t>
      </w:r>
      <w:r w:rsidR="00680FDF">
        <w:rPr>
          <w:lang w:eastAsia="x-none"/>
        </w:rPr>
        <w:t xml:space="preserve"> </w:t>
      </w:r>
      <w:r w:rsidR="00680FDF">
        <w:rPr>
          <w:lang w:eastAsia="x-none"/>
        </w:rPr>
        <w:fldChar w:fldCharType="begin"/>
      </w:r>
      <w:r w:rsidR="00680FDF">
        <w:rPr>
          <w:lang w:eastAsia="x-none"/>
        </w:rPr>
        <w:instrText xml:space="preserve"> PAGEREF _Ref153793409 \h </w:instrText>
      </w:r>
      <w:r w:rsidR="00680FDF">
        <w:rPr>
          <w:lang w:eastAsia="x-none"/>
        </w:rPr>
      </w:r>
      <w:r w:rsidR="00680FDF">
        <w:rPr>
          <w:lang w:eastAsia="x-none"/>
        </w:rPr>
        <w:fldChar w:fldCharType="separate"/>
      </w:r>
      <w:r w:rsidR="00680FDF">
        <w:rPr>
          <w:noProof/>
          <w:lang w:eastAsia="x-none"/>
        </w:rPr>
        <w:t>13</w:t>
      </w:r>
      <w:r w:rsidR="00680FDF">
        <w:rPr>
          <w:lang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14E8CCA2" w:rsidR="00CB5C51" w:rsidRPr="00BA0107" w:rsidRDefault="00BE3F8A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82" w:name="_Toc152587709"/>
      <w:bookmarkStart w:id="83" w:name="_Toc152685268"/>
      <w:bookmarkStart w:id="84" w:name="_Toc152686679"/>
      <w:bookmarkStart w:id="85" w:name="_Toc152687716"/>
      <w:bookmarkStart w:id="86" w:name="_Toc153793371"/>
      <w:r>
        <w:lastRenderedPageBreak/>
        <w:t>What is in this fact sheet?</w:t>
      </w:r>
      <w:bookmarkEnd w:id="82"/>
      <w:bookmarkEnd w:id="83"/>
      <w:bookmarkEnd w:id="84"/>
      <w:bookmarkEnd w:id="85"/>
      <w:bookmarkEnd w:id="86"/>
    </w:p>
    <w:p w14:paraId="4EA9C75D" w14:textId="0E19B7C2" w:rsidR="00680FDF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3793372" w:history="1">
        <w:r w:rsidR="00680FDF" w:rsidRPr="00774F6C">
          <w:rPr>
            <w:rStyle w:val="Hyperlink"/>
          </w:rPr>
          <w:t>About your plan</w:t>
        </w:r>
        <w:r w:rsidR="00680FDF">
          <w:rPr>
            <w:webHidden/>
          </w:rPr>
          <w:tab/>
        </w:r>
        <w:r w:rsidR="00680FDF">
          <w:rPr>
            <w:webHidden/>
          </w:rPr>
          <w:fldChar w:fldCharType="begin"/>
        </w:r>
        <w:r w:rsidR="00680FDF">
          <w:rPr>
            <w:webHidden/>
          </w:rPr>
          <w:instrText xml:space="preserve"> PAGEREF _Toc153793372 \h </w:instrText>
        </w:r>
        <w:r w:rsidR="00680FDF">
          <w:rPr>
            <w:webHidden/>
          </w:rPr>
        </w:r>
        <w:r w:rsidR="00680FDF">
          <w:rPr>
            <w:webHidden/>
          </w:rPr>
          <w:fldChar w:fldCharType="separate"/>
        </w:r>
        <w:r w:rsidR="00680FDF">
          <w:rPr>
            <w:webHidden/>
          </w:rPr>
          <w:t>3</w:t>
        </w:r>
        <w:r w:rsidR="00680FDF">
          <w:rPr>
            <w:webHidden/>
          </w:rPr>
          <w:fldChar w:fldCharType="end"/>
        </w:r>
      </w:hyperlink>
    </w:p>
    <w:p w14:paraId="62522C86" w14:textId="45F2CAC6" w:rsidR="00680FDF" w:rsidRDefault="00BE3F8A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3373" w:history="1">
        <w:r w:rsidR="00680FDF" w:rsidRPr="00774F6C">
          <w:rPr>
            <w:rStyle w:val="Hyperlink"/>
          </w:rPr>
          <w:t>After we approve your plan</w:t>
        </w:r>
        <w:r w:rsidR="00680FDF">
          <w:rPr>
            <w:webHidden/>
          </w:rPr>
          <w:tab/>
        </w:r>
        <w:r w:rsidR="00680FDF">
          <w:rPr>
            <w:webHidden/>
          </w:rPr>
          <w:fldChar w:fldCharType="begin"/>
        </w:r>
        <w:r w:rsidR="00680FDF">
          <w:rPr>
            <w:webHidden/>
          </w:rPr>
          <w:instrText xml:space="preserve"> PAGEREF _Toc153793373 \h </w:instrText>
        </w:r>
        <w:r w:rsidR="00680FDF">
          <w:rPr>
            <w:webHidden/>
          </w:rPr>
        </w:r>
        <w:r w:rsidR="00680FDF">
          <w:rPr>
            <w:webHidden/>
          </w:rPr>
          <w:fldChar w:fldCharType="separate"/>
        </w:r>
        <w:r w:rsidR="00680FDF">
          <w:rPr>
            <w:webHidden/>
          </w:rPr>
          <w:t>4</w:t>
        </w:r>
        <w:r w:rsidR="00680FDF">
          <w:rPr>
            <w:webHidden/>
          </w:rPr>
          <w:fldChar w:fldCharType="end"/>
        </w:r>
      </w:hyperlink>
    </w:p>
    <w:p w14:paraId="0583068C" w14:textId="2CA12545" w:rsidR="00680FDF" w:rsidRDefault="00BE3F8A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3374" w:history="1">
        <w:r w:rsidR="00680FDF" w:rsidRPr="00774F6C">
          <w:rPr>
            <w:rStyle w:val="Hyperlink"/>
          </w:rPr>
          <w:t>When you use your plan</w:t>
        </w:r>
        <w:r w:rsidR="00680FDF">
          <w:rPr>
            <w:webHidden/>
          </w:rPr>
          <w:tab/>
        </w:r>
        <w:r w:rsidR="00680FDF">
          <w:rPr>
            <w:webHidden/>
          </w:rPr>
          <w:fldChar w:fldCharType="begin"/>
        </w:r>
        <w:r w:rsidR="00680FDF">
          <w:rPr>
            <w:webHidden/>
          </w:rPr>
          <w:instrText xml:space="preserve"> PAGEREF _Toc153793374 \h </w:instrText>
        </w:r>
        <w:r w:rsidR="00680FDF">
          <w:rPr>
            <w:webHidden/>
          </w:rPr>
        </w:r>
        <w:r w:rsidR="00680FDF">
          <w:rPr>
            <w:webHidden/>
          </w:rPr>
          <w:fldChar w:fldCharType="separate"/>
        </w:r>
        <w:r w:rsidR="00680FDF">
          <w:rPr>
            <w:webHidden/>
          </w:rPr>
          <w:t>6</w:t>
        </w:r>
        <w:r w:rsidR="00680FDF">
          <w:rPr>
            <w:webHidden/>
          </w:rPr>
          <w:fldChar w:fldCharType="end"/>
        </w:r>
      </w:hyperlink>
    </w:p>
    <w:p w14:paraId="0E9ED1A0" w14:textId="0125D7DF" w:rsidR="00680FDF" w:rsidRDefault="00BE3F8A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3375" w:history="1">
        <w:r w:rsidR="00680FDF" w:rsidRPr="00774F6C">
          <w:rPr>
            <w:rStyle w:val="Hyperlink"/>
          </w:rPr>
          <w:t>Making sure your plan works</w:t>
        </w:r>
        <w:r w:rsidR="00680FDF">
          <w:rPr>
            <w:webHidden/>
          </w:rPr>
          <w:tab/>
        </w:r>
        <w:r w:rsidR="00680FDF">
          <w:rPr>
            <w:webHidden/>
          </w:rPr>
          <w:fldChar w:fldCharType="begin"/>
        </w:r>
        <w:r w:rsidR="00680FDF">
          <w:rPr>
            <w:webHidden/>
          </w:rPr>
          <w:instrText xml:space="preserve"> PAGEREF _Toc153793375 \h </w:instrText>
        </w:r>
        <w:r w:rsidR="00680FDF">
          <w:rPr>
            <w:webHidden/>
          </w:rPr>
        </w:r>
        <w:r w:rsidR="00680FDF">
          <w:rPr>
            <w:webHidden/>
          </w:rPr>
          <w:fldChar w:fldCharType="separate"/>
        </w:r>
        <w:r w:rsidR="00680FDF">
          <w:rPr>
            <w:webHidden/>
          </w:rPr>
          <w:t>10</w:t>
        </w:r>
        <w:r w:rsidR="00680FDF">
          <w:rPr>
            <w:webHidden/>
          </w:rPr>
          <w:fldChar w:fldCharType="end"/>
        </w:r>
      </w:hyperlink>
    </w:p>
    <w:p w14:paraId="7DDC9367" w14:textId="132CBD6E" w:rsidR="00680FDF" w:rsidRDefault="00BE3F8A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3376" w:history="1">
        <w:r w:rsidR="00680FDF" w:rsidRPr="00774F6C">
          <w:rPr>
            <w:rStyle w:val="Hyperlink"/>
          </w:rPr>
          <w:t>More information</w:t>
        </w:r>
        <w:r w:rsidR="00680FDF">
          <w:rPr>
            <w:webHidden/>
          </w:rPr>
          <w:tab/>
        </w:r>
        <w:r w:rsidR="00680FDF">
          <w:rPr>
            <w:webHidden/>
          </w:rPr>
          <w:fldChar w:fldCharType="begin"/>
        </w:r>
        <w:r w:rsidR="00680FDF">
          <w:rPr>
            <w:webHidden/>
          </w:rPr>
          <w:instrText xml:space="preserve"> PAGEREF _Toc153793376 \h </w:instrText>
        </w:r>
        <w:r w:rsidR="00680FDF">
          <w:rPr>
            <w:webHidden/>
          </w:rPr>
        </w:r>
        <w:r w:rsidR="00680FDF">
          <w:rPr>
            <w:webHidden/>
          </w:rPr>
          <w:fldChar w:fldCharType="separate"/>
        </w:r>
        <w:r w:rsidR="00680FDF">
          <w:rPr>
            <w:webHidden/>
          </w:rPr>
          <w:t>12</w:t>
        </w:r>
        <w:r w:rsidR="00680FDF">
          <w:rPr>
            <w:webHidden/>
          </w:rPr>
          <w:fldChar w:fldCharType="end"/>
        </w:r>
      </w:hyperlink>
    </w:p>
    <w:p w14:paraId="120FE409" w14:textId="64C6867D" w:rsidR="00680FDF" w:rsidRDefault="00BE3F8A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3377" w:history="1">
        <w:r w:rsidR="00680FDF" w:rsidRPr="00774F6C">
          <w:rPr>
            <w:rStyle w:val="Hyperlink"/>
          </w:rPr>
          <w:t>Word list</w:t>
        </w:r>
        <w:r w:rsidR="00680FDF">
          <w:rPr>
            <w:webHidden/>
          </w:rPr>
          <w:tab/>
        </w:r>
        <w:r w:rsidR="00680FDF">
          <w:rPr>
            <w:webHidden/>
          </w:rPr>
          <w:fldChar w:fldCharType="begin"/>
        </w:r>
        <w:r w:rsidR="00680FDF">
          <w:rPr>
            <w:webHidden/>
          </w:rPr>
          <w:instrText xml:space="preserve"> PAGEREF _Toc153793377 \h </w:instrText>
        </w:r>
        <w:r w:rsidR="00680FDF">
          <w:rPr>
            <w:webHidden/>
          </w:rPr>
        </w:r>
        <w:r w:rsidR="00680FDF">
          <w:rPr>
            <w:webHidden/>
          </w:rPr>
          <w:fldChar w:fldCharType="separate"/>
        </w:r>
        <w:r w:rsidR="00680FDF">
          <w:rPr>
            <w:webHidden/>
          </w:rPr>
          <w:t>13</w:t>
        </w:r>
        <w:r w:rsidR="00680FDF">
          <w:rPr>
            <w:webHidden/>
          </w:rPr>
          <w:fldChar w:fldCharType="end"/>
        </w:r>
      </w:hyperlink>
    </w:p>
    <w:p w14:paraId="5DEE5961" w14:textId="06ABEC70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135213D4" w14:textId="77777777" w:rsidR="007B061D" w:rsidRPr="007B061D" w:rsidRDefault="007B061D" w:rsidP="007B061D">
      <w:pPr>
        <w:pStyle w:val="Heading2"/>
      </w:pPr>
      <w:bookmarkStart w:id="87" w:name="_Toc153793372"/>
      <w:bookmarkStart w:id="88" w:name="_Ref152685350"/>
      <w:bookmarkStart w:id="89" w:name="_Ref152686704"/>
      <w:r w:rsidRPr="007B061D">
        <w:lastRenderedPageBreak/>
        <w:t>About your plan</w:t>
      </w:r>
      <w:bookmarkEnd w:id="87"/>
    </w:p>
    <w:p w14:paraId="73F03C1B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Your </w:t>
      </w:r>
      <w:r w:rsidRPr="00C247A2">
        <w:rPr>
          <w:rStyle w:val="Strong"/>
        </w:rPr>
        <w:t>NDIS plan</w:t>
      </w:r>
      <w:r w:rsidRPr="007B061D">
        <w:rPr>
          <w:lang w:eastAsia="en-AU"/>
        </w:rPr>
        <w:t> is a document that has information about:</w:t>
      </w:r>
    </w:p>
    <w:p w14:paraId="623EBB9C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you and your goals</w:t>
      </w:r>
    </w:p>
    <w:p w14:paraId="1BB04DC7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the supports you need</w:t>
      </w:r>
    </w:p>
    <w:p w14:paraId="55A499AB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the </w:t>
      </w:r>
      <w:r w:rsidRPr="007B061D">
        <w:rPr>
          <w:b/>
          <w:bCs/>
          <w:color w:val="6B2976"/>
          <w:lang w:eastAsia="en-AU"/>
        </w:rPr>
        <w:t>funding</w:t>
      </w:r>
      <w:r w:rsidRPr="007B061D">
        <w:rPr>
          <w:lang w:eastAsia="en-AU"/>
        </w:rPr>
        <w:t> the NDIS will give you.</w:t>
      </w:r>
    </w:p>
    <w:p w14:paraId="26A80ED0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Funding is the money from your plan that pays for the supports you need.</w:t>
      </w:r>
    </w:p>
    <w:p w14:paraId="184D054D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You can use your NDIS plan once we </w:t>
      </w:r>
      <w:r w:rsidRPr="00C247A2">
        <w:rPr>
          <w:rStyle w:val="Strong"/>
        </w:rPr>
        <w:t>approve</w:t>
      </w:r>
      <w:r w:rsidRPr="007B061D">
        <w:rPr>
          <w:lang w:eastAsia="en-AU"/>
        </w:rPr>
        <w:t> it.</w:t>
      </w:r>
    </w:p>
    <w:p w14:paraId="5DD1163D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When we approve your plan, we agree to everything in it.</w:t>
      </w:r>
    </w:p>
    <w:p w14:paraId="394F1600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We will send you a copy of your plan within 7 days after we approve it.</w:t>
      </w:r>
    </w:p>
    <w:p w14:paraId="5727F18A" w14:textId="2C8CB728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We will also share a copy of your plan with the people you</w:t>
      </w:r>
      <w:r w:rsidR="00C247A2">
        <w:rPr>
          <w:lang w:eastAsia="en-AU"/>
        </w:rPr>
        <w:t> </w:t>
      </w:r>
      <w:r w:rsidRPr="007B061D">
        <w:rPr>
          <w:lang w:eastAsia="en-AU"/>
        </w:rPr>
        <w:t>ask</w:t>
      </w:r>
      <w:r w:rsidR="00C247A2">
        <w:rPr>
          <w:lang w:eastAsia="en-AU"/>
        </w:rPr>
        <w:t> </w:t>
      </w:r>
      <w:r w:rsidRPr="007B061D">
        <w:rPr>
          <w:lang w:eastAsia="en-AU"/>
        </w:rPr>
        <w:t>us</w:t>
      </w:r>
      <w:r w:rsidR="00C247A2">
        <w:rPr>
          <w:lang w:eastAsia="en-AU"/>
        </w:rPr>
        <w:t> </w:t>
      </w:r>
      <w:r w:rsidRPr="007B061D">
        <w:rPr>
          <w:lang w:eastAsia="en-AU"/>
        </w:rPr>
        <w:t>to</w:t>
      </w:r>
      <w:r w:rsidR="00C247A2">
        <w:rPr>
          <w:lang w:eastAsia="en-AU"/>
        </w:rPr>
        <w:t> </w:t>
      </w:r>
      <w:r w:rsidRPr="007B061D">
        <w:rPr>
          <w:lang w:eastAsia="en-AU"/>
        </w:rPr>
        <w:t>share</w:t>
      </w:r>
      <w:r w:rsidR="00C247A2">
        <w:rPr>
          <w:lang w:eastAsia="en-AU"/>
        </w:rPr>
        <w:t> </w:t>
      </w:r>
      <w:r w:rsidRPr="007B061D">
        <w:rPr>
          <w:lang w:eastAsia="en-AU"/>
        </w:rPr>
        <w:t>it with.</w:t>
      </w:r>
    </w:p>
    <w:p w14:paraId="326A19D8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For example, your </w:t>
      </w:r>
      <w:r w:rsidRPr="00C247A2">
        <w:rPr>
          <w:rStyle w:val="Strong"/>
        </w:rPr>
        <w:t>nominee</w:t>
      </w:r>
      <w:r w:rsidRPr="007B061D">
        <w:rPr>
          <w:lang w:eastAsia="en-AU"/>
        </w:rPr>
        <w:t>.</w:t>
      </w:r>
    </w:p>
    <w:p w14:paraId="2B6E3DB9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Your nominee is someone you choose to:</w:t>
      </w:r>
    </w:p>
    <w:p w14:paraId="3F42BC45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make decisions for you</w:t>
      </w:r>
    </w:p>
    <w:p w14:paraId="7E3D89A4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do things for you.</w:t>
      </w:r>
    </w:p>
    <w:p w14:paraId="19D64BF8" w14:textId="7EDA80EF" w:rsidR="007B061D" w:rsidRDefault="007B061D" w:rsidP="007B061D">
      <w:pPr>
        <w:rPr>
          <w:lang w:eastAsia="en-AU"/>
        </w:rPr>
      </w:pPr>
      <w:r w:rsidRPr="007B061D">
        <w:rPr>
          <w:lang w:eastAsia="en-AU"/>
        </w:rPr>
        <w:t xml:space="preserve">You can use </w:t>
      </w:r>
      <w:proofErr w:type="gramStart"/>
      <w:r w:rsidRPr="007B061D">
        <w:rPr>
          <w:lang w:eastAsia="en-AU"/>
        </w:rPr>
        <w:t>the my</w:t>
      </w:r>
      <w:proofErr w:type="gramEnd"/>
      <w:r w:rsidRPr="007B061D">
        <w:rPr>
          <w:lang w:eastAsia="en-AU"/>
        </w:rPr>
        <w:t xml:space="preserve"> NDIS participant portal and app to look at your plan any time.</w:t>
      </w:r>
    </w:p>
    <w:p w14:paraId="1F91456A" w14:textId="77777777" w:rsidR="007B061D" w:rsidRDefault="007B061D">
      <w:pPr>
        <w:spacing w:before="0" w:after="0" w:line="240" w:lineRule="auto"/>
        <w:rPr>
          <w:lang w:eastAsia="en-AU"/>
        </w:rPr>
      </w:pPr>
      <w:r>
        <w:rPr>
          <w:lang w:eastAsia="en-AU"/>
        </w:rPr>
        <w:br w:type="page"/>
      </w:r>
    </w:p>
    <w:p w14:paraId="4D2D3871" w14:textId="77777777" w:rsidR="007B061D" w:rsidRPr="007B061D" w:rsidRDefault="007B061D" w:rsidP="007B061D">
      <w:pPr>
        <w:pStyle w:val="Heading2"/>
      </w:pPr>
      <w:bookmarkStart w:id="90" w:name="_Toc153793373"/>
      <w:r w:rsidRPr="007B061D">
        <w:lastRenderedPageBreak/>
        <w:t>After we approve your plan</w:t>
      </w:r>
      <w:bookmarkEnd w:id="90"/>
    </w:p>
    <w:p w14:paraId="459B65E1" w14:textId="32C01749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After we approve your plan, we will ask if you want a meeting about how</w:t>
      </w:r>
      <w:r w:rsidR="00C247A2">
        <w:rPr>
          <w:lang w:eastAsia="en-AU"/>
        </w:rPr>
        <w:t> </w:t>
      </w:r>
      <w:r w:rsidRPr="007B061D">
        <w:rPr>
          <w:lang w:eastAsia="en-AU"/>
        </w:rPr>
        <w:t>to</w:t>
      </w:r>
      <w:r w:rsidR="00C247A2">
        <w:rPr>
          <w:lang w:eastAsia="en-AU"/>
        </w:rPr>
        <w:t> </w:t>
      </w:r>
      <w:r w:rsidRPr="007B061D">
        <w:rPr>
          <w:lang w:eastAsia="en-AU"/>
        </w:rPr>
        <w:t>start using your plan.</w:t>
      </w:r>
    </w:p>
    <w:p w14:paraId="75A05528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We call this a plan implementation meeting.</w:t>
      </w:r>
    </w:p>
    <w:p w14:paraId="22EFD95E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At this meeting we can support you to understand:</w:t>
      </w:r>
    </w:p>
    <w:p w14:paraId="6672AC1C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what is in your plan</w:t>
      </w:r>
    </w:p>
    <w:p w14:paraId="58419A84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how to use your plan.</w:t>
      </w:r>
    </w:p>
    <w:p w14:paraId="67D1ACD1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We can explain:</w:t>
      </w:r>
    </w:p>
    <w:p w14:paraId="71DFB938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what you can use your funding for</w:t>
      </w:r>
    </w:p>
    <w:p w14:paraId="3A9D5A5D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how you can manage your funding.</w:t>
      </w:r>
    </w:p>
    <w:p w14:paraId="3C356ADD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We can also explain how to:</w:t>
      </w:r>
    </w:p>
    <w:p w14:paraId="685165BE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 xml:space="preserve">use </w:t>
      </w:r>
      <w:proofErr w:type="gramStart"/>
      <w:r w:rsidRPr="007B061D">
        <w:rPr>
          <w:lang w:eastAsia="en-AU"/>
        </w:rPr>
        <w:t>the my</w:t>
      </w:r>
      <w:proofErr w:type="gramEnd"/>
      <w:r w:rsidRPr="007B061D">
        <w:rPr>
          <w:lang w:eastAsia="en-AU"/>
        </w:rPr>
        <w:t xml:space="preserve"> NDIS portal and app</w:t>
      </w:r>
    </w:p>
    <w:p w14:paraId="78068DBC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ask for help if you need it</w:t>
      </w:r>
    </w:p>
    <w:p w14:paraId="5C170E74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find and work with </w:t>
      </w:r>
      <w:r w:rsidRPr="007B061D">
        <w:rPr>
          <w:rStyle w:val="Strong"/>
        </w:rPr>
        <w:t>providers</w:t>
      </w:r>
      <w:r w:rsidRPr="007B061D">
        <w:rPr>
          <w:lang w:eastAsia="en-AU"/>
        </w:rPr>
        <w:t>.</w:t>
      </w:r>
    </w:p>
    <w:p w14:paraId="3B95CB5C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Providers support people who take part in the NDIS by delivering a service.</w:t>
      </w:r>
    </w:p>
    <w:p w14:paraId="3CB8807F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You can have this meeting with your my NDIS contact.</w:t>
      </w:r>
    </w:p>
    <w:p w14:paraId="0D264B0D" w14:textId="77777777" w:rsidR="007B061D" w:rsidRPr="00C247A2" w:rsidRDefault="007B061D" w:rsidP="007B061D">
      <w:pPr>
        <w:rPr>
          <w:spacing w:val="-4"/>
          <w:lang w:eastAsia="en-AU"/>
        </w:rPr>
      </w:pPr>
      <w:proofErr w:type="gramStart"/>
      <w:r w:rsidRPr="00C247A2">
        <w:rPr>
          <w:spacing w:val="-4"/>
          <w:lang w:eastAsia="en-AU"/>
        </w:rPr>
        <w:t>Your</w:t>
      </w:r>
      <w:proofErr w:type="gramEnd"/>
      <w:r w:rsidRPr="00C247A2">
        <w:rPr>
          <w:spacing w:val="-4"/>
          <w:lang w:eastAsia="en-AU"/>
        </w:rPr>
        <w:t xml:space="preserve"> my NDIS contact is a support person who you have a lot of contact with.</w:t>
      </w:r>
    </w:p>
    <w:p w14:paraId="1119ED12" w14:textId="77777777" w:rsidR="007B061D" w:rsidRPr="007B061D" w:rsidRDefault="007B061D" w:rsidP="007B061D">
      <w:pPr>
        <w:rPr>
          <w:lang w:eastAsia="en-AU"/>
        </w:rPr>
      </w:pPr>
      <w:proofErr w:type="gramStart"/>
      <w:r w:rsidRPr="007B061D">
        <w:rPr>
          <w:lang w:eastAsia="en-AU"/>
        </w:rPr>
        <w:t>Your</w:t>
      </w:r>
      <w:proofErr w:type="gramEnd"/>
      <w:r w:rsidRPr="007B061D">
        <w:rPr>
          <w:lang w:eastAsia="en-AU"/>
        </w:rPr>
        <w:t xml:space="preserve"> my NDIS contact can be a</w:t>
      </w:r>
      <w:r w:rsidRPr="00C247A2">
        <w:t> </w:t>
      </w:r>
      <w:r w:rsidRPr="00C247A2">
        <w:rPr>
          <w:rStyle w:val="Strong"/>
        </w:rPr>
        <w:t>local area coordinator</w:t>
      </w:r>
      <w:r w:rsidRPr="007B061D">
        <w:rPr>
          <w:lang w:eastAsia="en-AU"/>
        </w:rPr>
        <w:t>.</w:t>
      </w:r>
    </w:p>
    <w:p w14:paraId="2AA8799F" w14:textId="3F81EC88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A local area coordinator is someone who helps people with disability find</w:t>
      </w:r>
      <w:r w:rsidR="00C247A2">
        <w:rPr>
          <w:lang w:eastAsia="en-AU"/>
        </w:rPr>
        <w:t> </w:t>
      </w:r>
      <w:r w:rsidRPr="007B061D">
        <w:rPr>
          <w:lang w:eastAsia="en-AU"/>
        </w:rPr>
        <w:t>and use supports and services.</w:t>
      </w:r>
    </w:p>
    <w:p w14:paraId="1C4E9770" w14:textId="77777777" w:rsidR="007B061D" w:rsidRPr="007B061D" w:rsidRDefault="007B061D" w:rsidP="007B061D">
      <w:pPr>
        <w:rPr>
          <w:lang w:eastAsia="en-AU"/>
        </w:rPr>
      </w:pPr>
      <w:proofErr w:type="gramStart"/>
      <w:r w:rsidRPr="007B061D">
        <w:rPr>
          <w:lang w:eastAsia="en-AU"/>
        </w:rPr>
        <w:t>Your</w:t>
      </w:r>
      <w:proofErr w:type="gramEnd"/>
      <w:r w:rsidRPr="007B061D">
        <w:rPr>
          <w:lang w:eastAsia="en-AU"/>
        </w:rPr>
        <w:t xml:space="preserve"> my NDIS contact can also be an </w:t>
      </w:r>
      <w:r w:rsidRPr="00C247A2">
        <w:rPr>
          <w:rStyle w:val="Strong"/>
        </w:rPr>
        <w:t>early childhood partner</w:t>
      </w:r>
      <w:r w:rsidRPr="007B061D">
        <w:rPr>
          <w:lang w:eastAsia="en-AU"/>
        </w:rPr>
        <w:t>.</w:t>
      </w:r>
    </w:p>
    <w:p w14:paraId="0E1472E4" w14:textId="63EDC3FD" w:rsidR="00C247A2" w:rsidRDefault="007B061D" w:rsidP="007B061D">
      <w:pPr>
        <w:rPr>
          <w:lang w:eastAsia="en-AU"/>
        </w:rPr>
      </w:pPr>
      <w:r w:rsidRPr="007B061D">
        <w:rPr>
          <w:lang w:eastAsia="en-AU"/>
        </w:rPr>
        <w:t>An early childhood partner is someone who supports children with disability and their families.</w:t>
      </w:r>
    </w:p>
    <w:p w14:paraId="3384BEF1" w14:textId="77777777" w:rsidR="00C247A2" w:rsidRDefault="00C247A2">
      <w:pPr>
        <w:spacing w:before="0" w:after="0" w:line="240" w:lineRule="auto"/>
        <w:rPr>
          <w:lang w:eastAsia="en-AU"/>
        </w:rPr>
      </w:pPr>
      <w:r>
        <w:rPr>
          <w:lang w:eastAsia="en-AU"/>
        </w:rPr>
        <w:br w:type="page"/>
      </w:r>
    </w:p>
    <w:p w14:paraId="1495AA72" w14:textId="77777777" w:rsidR="007B061D" w:rsidRPr="007B061D" w:rsidRDefault="007B061D" w:rsidP="00C247A2">
      <w:pPr>
        <w:spacing w:before="100" w:after="100"/>
        <w:rPr>
          <w:lang w:eastAsia="en-AU"/>
        </w:rPr>
      </w:pPr>
      <w:r w:rsidRPr="007B061D">
        <w:rPr>
          <w:lang w:eastAsia="en-AU"/>
        </w:rPr>
        <w:lastRenderedPageBreak/>
        <w:t xml:space="preserve">Or </w:t>
      </w:r>
      <w:proofErr w:type="gramStart"/>
      <w:r w:rsidRPr="007B061D">
        <w:rPr>
          <w:lang w:eastAsia="en-AU"/>
        </w:rPr>
        <w:t>your</w:t>
      </w:r>
      <w:proofErr w:type="gramEnd"/>
      <w:r w:rsidRPr="007B061D">
        <w:rPr>
          <w:lang w:eastAsia="en-AU"/>
        </w:rPr>
        <w:t xml:space="preserve"> my NDIS contact can be an</w:t>
      </w:r>
      <w:r w:rsidRPr="00C247A2">
        <w:t> </w:t>
      </w:r>
      <w:r w:rsidRPr="00C247A2">
        <w:rPr>
          <w:rStyle w:val="Strong"/>
        </w:rPr>
        <w:t>NDIA planner</w:t>
      </w:r>
      <w:r w:rsidRPr="007B061D">
        <w:rPr>
          <w:lang w:eastAsia="en-AU"/>
        </w:rPr>
        <w:t>.</w:t>
      </w:r>
    </w:p>
    <w:p w14:paraId="4CB8A484" w14:textId="77777777" w:rsidR="007B061D" w:rsidRPr="007B061D" w:rsidRDefault="007B061D" w:rsidP="00C247A2">
      <w:pPr>
        <w:spacing w:before="100" w:after="100"/>
        <w:rPr>
          <w:lang w:eastAsia="en-AU"/>
        </w:rPr>
      </w:pPr>
      <w:r w:rsidRPr="007B061D">
        <w:rPr>
          <w:lang w:eastAsia="en-AU"/>
        </w:rPr>
        <w:t>An NDIA planner is someone who:</w:t>
      </w:r>
    </w:p>
    <w:p w14:paraId="628C3245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works for the NDIA</w:t>
      </w:r>
    </w:p>
    <w:p w14:paraId="3771647F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makes new plans</w:t>
      </w:r>
    </w:p>
    <w:p w14:paraId="14293767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changes plans</w:t>
      </w:r>
    </w:p>
    <w:p w14:paraId="0C3F270A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develops your plan</w:t>
      </w:r>
      <w:r w:rsidRPr="00C247A2">
        <w:t> </w:t>
      </w:r>
      <w:r w:rsidRPr="00C247A2">
        <w:rPr>
          <w:rStyle w:val="Strong"/>
        </w:rPr>
        <w:t>budgets</w:t>
      </w:r>
      <w:r w:rsidRPr="007B061D">
        <w:rPr>
          <w:lang w:eastAsia="en-AU"/>
        </w:rPr>
        <w:t>.</w:t>
      </w:r>
    </w:p>
    <w:p w14:paraId="6DC95C15" w14:textId="77777777" w:rsidR="007B061D" w:rsidRPr="00C247A2" w:rsidRDefault="007B061D" w:rsidP="00C247A2">
      <w:pPr>
        <w:spacing w:before="100" w:after="100"/>
      </w:pPr>
      <w:r w:rsidRPr="00C247A2">
        <w:t>Your budget is how we split the funding in your plan.</w:t>
      </w:r>
    </w:p>
    <w:p w14:paraId="60DE8D55" w14:textId="77777777" w:rsidR="007B061D" w:rsidRPr="00C247A2" w:rsidRDefault="007B061D" w:rsidP="00C247A2">
      <w:pPr>
        <w:spacing w:before="100" w:after="100"/>
      </w:pPr>
      <w:r w:rsidRPr="00C247A2">
        <w:t>You can have your plan implementation meeting:</w:t>
      </w:r>
    </w:p>
    <w:p w14:paraId="54E0F1E2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face-to-face</w:t>
      </w:r>
    </w:p>
    <w:p w14:paraId="73671A7B" w14:textId="77777777" w:rsidR="007B061D" w:rsidRPr="007B061D" w:rsidRDefault="007B061D" w:rsidP="007B061D">
      <w:pPr>
        <w:pStyle w:val="ListParagraph"/>
        <w:numPr>
          <w:ilvl w:val="0"/>
          <w:numId w:val="0"/>
        </w:numPr>
        <w:ind w:left="714"/>
        <w:rPr>
          <w:lang w:eastAsia="en-AU"/>
        </w:rPr>
      </w:pPr>
      <w:r w:rsidRPr="007B061D">
        <w:rPr>
          <w:lang w:eastAsia="en-AU"/>
        </w:rPr>
        <w:t>or</w:t>
      </w:r>
    </w:p>
    <w:p w14:paraId="556FE6A8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by phone.</w:t>
      </w:r>
    </w:p>
    <w:p w14:paraId="661B17A5" w14:textId="77777777" w:rsidR="007B061D" w:rsidRPr="007B061D" w:rsidRDefault="007B061D" w:rsidP="00C247A2">
      <w:pPr>
        <w:spacing w:before="100" w:after="100"/>
        <w:rPr>
          <w:lang w:eastAsia="en-AU"/>
        </w:rPr>
      </w:pPr>
      <w:r w:rsidRPr="007B061D">
        <w:rPr>
          <w:lang w:eastAsia="en-AU"/>
        </w:rPr>
        <w:t>You can bring someone with you to this meeting if you want.</w:t>
      </w:r>
    </w:p>
    <w:p w14:paraId="3867046F" w14:textId="77777777" w:rsidR="007B061D" w:rsidRPr="007B061D" w:rsidRDefault="007B061D" w:rsidP="00C247A2">
      <w:pPr>
        <w:spacing w:before="100" w:after="100"/>
        <w:rPr>
          <w:lang w:eastAsia="en-AU"/>
        </w:rPr>
      </w:pPr>
      <w:r w:rsidRPr="007B061D">
        <w:rPr>
          <w:lang w:eastAsia="en-AU"/>
        </w:rPr>
        <w:t>They can be:</w:t>
      </w:r>
    </w:p>
    <w:p w14:paraId="6321FAF3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a family member</w:t>
      </w:r>
    </w:p>
    <w:p w14:paraId="42BAB01B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your friend</w:t>
      </w:r>
    </w:p>
    <w:p w14:paraId="7B636C1E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someone who supports you.</w:t>
      </w:r>
    </w:p>
    <w:p w14:paraId="66C3B2BD" w14:textId="77777777" w:rsidR="007B061D" w:rsidRPr="007B061D" w:rsidRDefault="007B061D" w:rsidP="007B061D">
      <w:pPr>
        <w:pStyle w:val="Heading3"/>
        <w:rPr>
          <w:lang w:eastAsia="en-AU"/>
        </w:rPr>
      </w:pPr>
      <w:r w:rsidRPr="007B061D">
        <w:rPr>
          <w:lang w:eastAsia="en-AU"/>
        </w:rPr>
        <w:t xml:space="preserve">Who can help you use your </w:t>
      </w:r>
      <w:proofErr w:type="gramStart"/>
      <w:r w:rsidRPr="007B061D">
        <w:rPr>
          <w:lang w:eastAsia="en-AU"/>
        </w:rPr>
        <w:t>plan</w:t>
      </w:r>
      <w:proofErr w:type="gramEnd"/>
    </w:p>
    <w:p w14:paraId="0E6E5583" w14:textId="77777777" w:rsidR="007B061D" w:rsidRPr="007B061D" w:rsidRDefault="007B061D" w:rsidP="00C247A2">
      <w:pPr>
        <w:spacing w:before="100" w:after="100"/>
        <w:rPr>
          <w:lang w:eastAsia="en-AU"/>
        </w:rPr>
      </w:pPr>
      <w:proofErr w:type="gramStart"/>
      <w:r w:rsidRPr="007B061D">
        <w:rPr>
          <w:lang w:eastAsia="en-AU"/>
        </w:rPr>
        <w:t>Your</w:t>
      </w:r>
      <w:proofErr w:type="gramEnd"/>
      <w:r w:rsidRPr="007B061D">
        <w:rPr>
          <w:lang w:eastAsia="en-AU"/>
        </w:rPr>
        <w:t xml:space="preserve"> my NDIS contact is the best person for you to talk to if you:</w:t>
      </w:r>
    </w:p>
    <w:p w14:paraId="39D32E20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have questions</w:t>
      </w:r>
    </w:p>
    <w:p w14:paraId="2E1BB4D0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need support when you communicate with the NDIS.</w:t>
      </w:r>
    </w:p>
    <w:p w14:paraId="748DFC55" w14:textId="77777777" w:rsidR="007B061D" w:rsidRPr="007B061D" w:rsidRDefault="007B061D" w:rsidP="00C247A2">
      <w:pPr>
        <w:spacing w:before="100" w:after="100"/>
        <w:rPr>
          <w:lang w:eastAsia="en-AU"/>
        </w:rPr>
      </w:pPr>
      <w:r w:rsidRPr="007B061D">
        <w:rPr>
          <w:lang w:eastAsia="en-AU"/>
        </w:rPr>
        <w:t>You can find their contact details in your plan.</w:t>
      </w:r>
    </w:p>
    <w:p w14:paraId="061634B4" w14:textId="77777777" w:rsidR="007B061D" w:rsidRPr="007B061D" w:rsidRDefault="007B061D" w:rsidP="00C247A2">
      <w:pPr>
        <w:spacing w:before="100" w:after="100"/>
        <w:rPr>
          <w:lang w:eastAsia="en-AU"/>
        </w:rPr>
      </w:pPr>
      <w:r w:rsidRPr="007B061D">
        <w:rPr>
          <w:lang w:eastAsia="en-AU"/>
        </w:rPr>
        <w:t>You can also get help to use your plan from a:</w:t>
      </w:r>
    </w:p>
    <w:p w14:paraId="1CF09F8E" w14:textId="1D5FF965" w:rsidR="007B061D" w:rsidRPr="007B061D" w:rsidRDefault="007B061D" w:rsidP="007B061D">
      <w:pPr>
        <w:pStyle w:val="ListParagraph"/>
        <w:rPr>
          <w:lang w:eastAsia="en-AU"/>
        </w:rPr>
      </w:pPr>
      <w:r w:rsidRPr="00C247A2">
        <w:rPr>
          <w:rStyle w:val="Strong"/>
        </w:rPr>
        <w:t>support coordinator</w:t>
      </w:r>
      <w:r w:rsidRPr="007B061D">
        <w:rPr>
          <w:lang w:eastAsia="en-AU"/>
        </w:rPr>
        <w:t> – someone who helps you plan and use your</w:t>
      </w:r>
      <w:r w:rsidR="00C247A2">
        <w:rPr>
          <w:lang w:eastAsia="en-AU"/>
        </w:rPr>
        <w:t> </w:t>
      </w:r>
      <w:r w:rsidRPr="007B061D">
        <w:rPr>
          <w:lang w:eastAsia="en-AU"/>
        </w:rPr>
        <w:t>supports</w:t>
      </w:r>
    </w:p>
    <w:p w14:paraId="033543C1" w14:textId="77777777" w:rsidR="007B061D" w:rsidRPr="00C247A2" w:rsidRDefault="007B061D" w:rsidP="007B061D">
      <w:pPr>
        <w:pStyle w:val="ListParagraph"/>
        <w:rPr>
          <w:spacing w:val="-4"/>
          <w:lang w:eastAsia="en-AU"/>
        </w:rPr>
      </w:pPr>
      <w:r w:rsidRPr="00C247A2">
        <w:rPr>
          <w:rStyle w:val="Strong"/>
          <w:spacing w:val="-4"/>
        </w:rPr>
        <w:t>recovery coach</w:t>
      </w:r>
      <w:r w:rsidRPr="00C247A2">
        <w:rPr>
          <w:spacing w:val="-4"/>
          <w:lang w:eastAsia="en-AU"/>
        </w:rPr>
        <w:t> – someone who supports you with your mental health.</w:t>
      </w:r>
    </w:p>
    <w:p w14:paraId="78E8CA43" w14:textId="77777777" w:rsidR="007B061D" w:rsidRPr="007B061D" w:rsidRDefault="007B061D" w:rsidP="005C62C1">
      <w:pPr>
        <w:pStyle w:val="Heading2"/>
      </w:pPr>
      <w:bookmarkStart w:id="91" w:name="_Toc153793374"/>
      <w:r w:rsidRPr="007B061D">
        <w:lastRenderedPageBreak/>
        <w:t>When you use your plan</w:t>
      </w:r>
      <w:bookmarkEnd w:id="91"/>
    </w:p>
    <w:p w14:paraId="29D4D2DA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 xml:space="preserve">When we approve your </w:t>
      </w:r>
      <w:proofErr w:type="gramStart"/>
      <w:r w:rsidRPr="007B061D">
        <w:rPr>
          <w:lang w:eastAsia="en-AU"/>
        </w:rPr>
        <w:t>plan</w:t>
      </w:r>
      <w:proofErr w:type="gramEnd"/>
      <w:r w:rsidRPr="007B061D">
        <w:rPr>
          <w:lang w:eastAsia="en-AU"/>
        </w:rPr>
        <w:t xml:space="preserve"> you can start using your funding for supports.</w:t>
      </w:r>
    </w:p>
    <w:p w14:paraId="64A9B88E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You must use your funding the way we explain it in your plan.</w:t>
      </w:r>
    </w:p>
    <w:p w14:paraId="5E1A04BD" w14:textId="267143EB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If you have questions about what supports you can use, you</w:t>
      </w:r>
      <w:r w:rsidR="00C247A2">
        <w:rPr>
          <w:lang w:eastAsia="en-AU"/>
        </w:rPr>
        <w:t> </w:t>
      </w:r>
      <w:r w:rsidRPr="007B061D">
        <w:rPr>
          <w:lang w:eastAsia="en-AU"/>
        </w:rPr>
        <w:t>should</w:t>
      </w:r>
      <w:r w:rsidR="00C247A2">
        <w:rPr>
          <w:lang w:eastAsia="en-AU"/>
        </w:rPr>
        <w:t> </w:t>
      </w:r>
      <w:r w:rsidRPr="007B061D">
        <w:rPr>
          <w:lang w:eastAsia="en-AU"/>
        </w:rPr>
        <w:t>talk</w:t>
      </w:r>
      <w:r w:rsidR="00C247A2">
        <w:rPr>
          <w:lang w:eastAsia="en-AU"/>
        </w:rPr>
        <w:t> </w:t>
      </w:r>
      <w:r w:rsidRPr="007B061D">
        <w:rPr>
          <w:lang w:eastAsia="en-AU"/>
        </w:rPr>
        <w:t>to</w:t>
      </w:r>
      <w:r w:rsidR="00C247A2">
        <w:rPr>
          <w:lang w:eastAsia="en-AU"/>
        </w:rPr>
        <w:t> </w:t>
      </w:r>
      <w:r w:rsidRPr="007B061D">
        <w:rPr>
          <w:lang w:eastAsia="en-AU"/>
        </w:rPr>
        <w:t>your:</w:t>
      </w:r>
    </w:p>
    <w:p w14:paraId="2734A8BE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my NDIS contact</w:t>
      </w:r>
    </w:p>
    <w:p w14:paraId="1A669159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support coordinator</w:t>
      </w:r>
    </w:p>
    <w:p w14:paraId="77FB61C9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recovery coach.</w:t>
      </w:r>
    </w:p>
    <w:p w14:paraId="338D43C6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There are some things you cannot spend your funding on.</w:t>
      </w:r>
    </w:p>
    <w:p w14:paraId="4D6DD354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This includes things that:</w:t>
      </w:r>
    </w:p>
    <w:p w14:paraId="09511389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go against the law</w:t>
      </w:r>
    </w:p>
    <w:p w14:paraId="409BF9E6" w14:textId="77777777" w:rsidR="007B061D" w:rsidRPr="007B061D" w:rsidRDefault="007B061D" w:rsidP="007B061D">
      <w:pPr>
        <w:pStyle w:val="ListParagraph"/>
        <w:rPr>
          <w:lang w:eastAsia="en-AU"/>
        </w:rPr>
      </w:pPr>
      <w:r w:rsidRPr="007B061D">
        <w:rPr>
          <w:lang w:eastAsia="en-AU"/>
        </w:rPr>
        <w:t>are part of your day-to-day living costs.</w:t>
      </w:r>
    </w:p>
    <w:p w14:paraId="2AC3152C" w14:textId="7DC4FB16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You can find out more about supports you can use funding for on</w:t>
      </w:r>
      <w:r w:rsidR="00C247A2">
        <w:rPr>
          <w:lang w:eastAsia="en-AU"/>
        </w:rPr>
        <w:t> </w:t>
      </w:r>
      <w:r w:rsidRPr="007B061D">
        <w:rPr>
          <w:lang w:eastAsia="en-AU"/>
        </w:rPr>
        <w:t>the</w:t>
      </w:r>
      <w:r w:rsidR="00C247A2">
        <w:rPr>
          <w:lang w:eastAsia="en-AU"/>
        </w:rPr>
        <w:t> </w:t>
      </w:r>
      <w:r w:rsidRPr="007B061D">
        <w:rPr>
          <w:lang w:eastAsia="en-AU"/>
        </w:rPr>
        <w:t>NDIS</w:t>
      </w:r>
      <w:r w:rsidR="00C247A2">
        <w:rPr>
          <w:lang w:eastAsia="en-AU"/>
        </w:rPr>
        <w:t> </w:t>
      </w:r>
      <w:r w:rsidRPr="007B061D">
        <w:rPr>
          <w:lang w:eastAsia="en-AU"/>
        </w:rPr>
        <w:t>website.</w:t>
      </w:r>
    </w:p>
    <w:p w14:paraId="19101406" w14:textId="75BBCA95" w:rsidR="007B061D" w:rsidRPr="00C247A2" w:rsidRDefault="00BE3F8A" w:rsidP="007B061D">
      <w:pPr>
        <w:rPr>
          <w:rStyle w:val="Hyperlink"/>
        </w:rPr>
      </w:pPr>
      <w:hyperlink r:id="rId9" w:history="1">
        <w:r w:rsidR="007B061D" w:rsidRPr="00C247A2">
          <w:rPr>
            <w:rStyle w:val="Hyperlink"/>
          </w:rPr>
          <w:t>ourguidelines.ndis.gov.au/your-plan-menu/your-plan/what-supports-can-you-buy-your-ndis-funding</w:t>
        </w:r>
      </w:hyperlink>
    </w:p>
    <w:p w14:paraId="03F407DE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Your funding must support you for your whole plan.</w:t>
      </w:r>
    </w:p>
    <w:p w14:paraId="43DE84EC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You must make sure your budget does not run out of funding.</w:t>
      </w:r>
    </w:p>
    <w:p w14:paraId="4A9E3131" w14:textId="77777777" w:rsidR="007B061D" w:rsidRPr="007B061D" w:rsidRDefault="007B061D" w:rsidP="007B061D">
      <w:pPr>
        <w:rPr>
          <w:lang w:eastAsia="en-AU"/>
        </w:rPr>
      </w:pPr>
      <w:r w:rsidRPr="007B061D">
        <w:rPr>
          <w:lang w:eastAsia="en-AU"/>
        </w:rPr>
        <w:t>All participants must make sure their budgets are right, no matter how they manage their plan.</w:t>
      </w:r>
    </w:p>
    <w:p w14:paraId="31D20E60" w14:textId="36ED3567" w:rsidR="00C247A2" w:rsidRDefault="007B061D" w:rsidP="007B061D">
      <w:pPr>
        <w:rPr>
          <w:lang w:eastAsia="en-AU"/>
        </w:rPr>
      </w:pPr>
      <w:r w:rsidRPr="007B061D">
        <w:rPr>
          <w:lang w:eastAsia="en-AU"/>
        </w:rPr>
        <w:t xml:space="preserve">You can check your budget on </w:t>
      </w:r>
      <w:proofErr w:type="gramStart"/>
      <w:r w:rsidRPr="007B061D">
        <w:rPr>
          <w:lang w:eastAsia="en-AU"/>
        </w:rPr>
        <w:t>the my</w:t>
      </w:r>
      <w:proofErr w:type="gramEnd"/>
      <w:r w:rsidRPr="007B061D">
        <w:rPr>
          <w:lang w:eastAsia="en-AU"/>
        </w:rPr>
        <w:t xml:space="preserve"> NDIS portal and app.</w:t>
      </w:r>
    </w:p>
    <w:p w14:paraId="45267C2C" w14:textId="77777777" w:rsidR="00C247A2" w:rsidRDefault="00C247A2">
      <w:pPr>
        <w:spacing w:before="0" w:after="0" w:line="240" w:lineRule="auto"/>
        <w:rPr>
          <w:lang w:eastAsia="en-AU"/>
        </w:rPr>
      </w:pPr>
      <w:r>
        <w:rPr>
          <w:lang w:eastAsia="en-AU"/>
        </w:rPr>
        <w:br w:type="page"/>
      </w:r>
    </w:p>
    <w:p w14:paraId="22D36CAE" w14:textId="77777777" w:rsidR="007B061D" w:rsidRPr="007B061D" w:rsidRDefault="007B061D" w:rsidP="00625B6A">
      <w:pPr>
        <w:pStyle w:val="Heading3"/>
        <w:spacing w:after="80"/>
        <w:rPr>
          <w:lang w:eastAsia="en-AU"/>
        </w:rPr>
      </w:pPr>
      <w:r w:rsidRPr="007B061D">
        <w:rPr>
          <w:lang w:eastAsia="en-AU"/>
        </w:rPr>
        <w:lastRenderedPageBreak/>
        <w:t>Types of funding</w:t>
      </w:r>
    </w:p>
    <w:p w14:paraId="669A86B5" w14:textId="77777777" w:rsidR="007B061D" w:rsidRPr="007B061D" w:rsidRDefault="007B061D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r plan will include funding for ‘stated supports’.</w:t>
      </w:r>
    </w:p>
    <w:p w14:paraId="512ECB1C" w14:textId="77777777" w:rsidR="007B061D" w:rsidRPr="007B061D" w:rsidRDefault="007B061D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 can only use this funding for the supports listed in your plan.</w:t>
      </w:r>
    </w:p>
    <w:p w14:paraId="0B32C698" w14:textId="77777777" w:rsidR="007B061D" w:rsidRPr="007B061D" w:rsidRDefault="007B061D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r plan will also include funding for ‘flexible supports’.</w:t>
      </w:r>
    </w:p>
    <w:p w14:paraId="35F96B65" w14:textId="77777777" w:rsidR="007B061D" w:rsidRPr="007B061D" w:rsidRDefault="007B061D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 can use this funding for other supports if you need to.</w:t>
      </w:r>
    </w:p>
    <w:p w14:paraId="3C99C1AE" w14:textId="77777777" w:rsidR="007B061D" w:rsidRPr="007B061D" w:rsidRDefault="007B061D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When we create your plan, we look at the types of support you need funding for.</w:t>
      </w:r>
    </w:p>
    <w:p w14:paraId="71A80EB1" w14:textId="77777777" w:rsidR="007B061D" w:rsidRPr="007B061D" w:rsidRDefault="007B061D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r plan can include </w:t>
      </w:r>
      <w:r w:rsidRPr="00C247A2">
        <w:rPr>
          <w:rStyle w:val="Strong"/>
        </w:rPr>
        <w:t>4</w:t>
      </w:r>
      <w:r w:rsidRPr="007B061D">
        <w:rPr>
          <w:lang w:eastAsia="en-AU"/>
        </w:rPr>
        <w:t> types of support.</w:t>
      </w:r>
    </w:p>
    <w:p w14:paraId="57489E60" w14:textId="77777777" w:rsidR="007B061D" w:rsidRPr="007B061D" w:rsidRDefault="007B061D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We explain each of these types of support in the sections below.</w:t>
      </w:r>
    </w:p>
    <w:p w14:paraId="17F0AF4E" w14:textId="77777777" w:rsidR="007B061D" w:rsidRDefault="007B061D" w:rsidP="005C62C1">
      <w:pPr>
        <w:pStyle w:val="Heading4"/>
        <w:rPr>
          <w:lang w:eastAsia="en-AU"/>
        </w:rPr>
      </w:pPr>
      <w:r w:rsidRPr="007B061D">
        <w:rPr>
          <w:lang w:eastAsia="en-AU"/>
        </w:rPr>
        <w:t>Core supports</w:t>
      </w:r>
    </w:p>
    <w:p w14:paraId="255F92E5" w14:textId="376F308A" w:rsidR="005C62C1" w:rsidRPr="007B061D" w:rsidRDefault="005C62C1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r </w:t>
      </w:r>
      <w:r w:rsidRPr="00625B6A">
        <w:rPr>
          <w:rStyle w:val="Strong"/>
        </w:rPr>
        <w:t>core supports</w:t>
      </w:r>
      <w:r w:rsidRPr="007B061D">
        <w:rPr>
          <w:lang w:eastAsia="en-AU"/>
        </w:rPr>
        <w:t> are the supports and services you use in</w:t>
      </w:r>
      <w:r w:rsidR="00C247A2">
        <w:rPr>
          <w:lang w:eastAsia="en-AU"/>
        </w:rPr>
        <w:t> </w:t>
      </w:r>
      <w:r w:rsidRPr="007B061D">
        <w:rPr>
          <w:lang w:eastAsia="en-AU"/>
        </w:rPr>
        <w:t>your</w:t>
      </w:r>
      <w:r w:rsidR="00C247A2">
        <w:rPr>
          <w:lang w:eastAsia="en-AU"/>
        </w:rPr>
        <w:t> </w:t>
      </w:r>
      <w:r w:rsidRPr="007B061D">
        <w:rPr>
          <w:lang w:eastAsia="en-AU"/>
        </w:rPr>
        <w:t>day</w:t>
      </w:r>
      <w:r w:rsidR="00C247A2">
        <w:rPr>
          <w:lang w:eastAsia="en-AU"/>
        </w:rPr>
        <w:noBreakHyphen/>
      </w:r>
      <w:r w:rsidRPr="007B061D">
        <w:rPr>
          <w:lang w:eastAsia="en-AU"/>
        </w:rPr>
        <w:t>to</w:t>
      </w:r>
      <w:r w:rsidR="00C247A2">
        <w:rPr>
          <w:lang w:eastAsia="en-AU"/>
        </w:rPr>
        <w:noBreakHyphen/>
      </w:r>
      <w:r w:rsidRPr="007B061D">
        <w:rPr>
          <w:lang w:eastAsia="en-AU"/>
        </w:rPr>
        <w:t>day life.</w:t>
      </w:r>
    </w:p>
    <w:p w14:paraId="5E932F2F" w14:textId="77777777" w:rsidR="005C62C1" w:rsidRPr="007B061D" w:rsidRDefault="005C62C1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Some of your core supports might also be flexible supports in your plan.</w:t>
      </w:r>
    </w:p>
    <w:p w14:paraId="27E9033E" w14:textId="77777777" w:rsidR="007B061D" w:rsidRPr="007B061D" w:rsidRDefault="007B061D" w:rsidP="005C62C1">
      <w:pPr>
        <w:pStyle w:val="Heading4"/>
        <w:rPr>
          <w:lang w:eastAsia="en-AU"/>
        </w:rPr>
      </w:pPr>
      <w:r w:rsidRPr="007B061D">
        <w:rPr>
          <w:lang w:eastAsia="en-AU"/>
        </w:rPr>
        <w:t>Capacity building supports</w:t>
      </w:r>
    </w:p>
    <w:p w14:paraId="3D414F8D" w14:textId="5464E459" w:rsidR="007B061D" w:rsidRPr="007B061D" w:rsidRDefault="007B061D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r </w:t>
      </w:r>
      <w:r w:rsidRPr="00625B6A">
        <w:rPr>
          <w:rStyle w:val="Strong"/>
        </w:rPr>
        <w:t>capacity building</w:t>
      </w:r>
      <w:r w:rsidRPr="007B061D">
        <w:rPr>
          <w:lang w:eastAsia="en-AU"/>
        </w:rPr>
        <w:t> supports are the supports and services that</w:t>
      </w:r>
      <w:r w:rsidR="00C247A2">
        <w:rPr>
          <w:lang w:eastAsia="en-AU"/>
        </w:rPr>
        <w:t> </w:t>
      </w:r>
      <w:r w:rsidRPr="007B061D">
        <w:rPr>
          <w:lang w:eastAsia="en-AU"/>
        </w:rPr>
        <w:t>help</w:t>
      </w:r>
      <w:r w:rsidR="00C247A2">
        <w:rPr>
          <w:lang w:eastAsia="en-AU"/>
        </w:rPr>
        <w:t> </w:t>
      </w:r>
      <w:r w:rsidRPr="007B061D">
        <w:rPr>
          <w:lang w:eastAsia="en-AU"/>
        </w:rPr>
        <w:t>you build skills to:</w:t>
      </w:r>
    </w:p>
    <w:p w14:paraId="0D959FFB" w14:textId="77777777" w:rsidR="007B061D" w:rsidRPr="007B061D" w:rsidRDefault="007B061D" w:rsidP="00625B6A">
      <w:pPr>
        <w:pStyle w:val="ListParagraph"/>
        <w:spacing w:before="80"/>
        <w:rPr>
          <w:lang w:eastAsia="en-AU"/>
        </w:rPr>
      </w:pPr>
      <w:r w:rsidRPr="007B061D">
        <w:rPr>
          <w:lang w:eastAsia="en-AU"/>
        </w:rPr>
        <w:t>do things for yourself</w:t>
      </w:r>
    </w:p>
    <w:p w14:paraId="402705CC" w14:textId="77777777" w:rsidR="007B061D" w:rsidRPr="007B061D" w:rsidRDefault="007B061D" w:rsidP="00625B6A">
      <w:pPr>
        <w:pStyle w:val="ListParagraph"/>
        <w:spacing w:before="80"/>
        <w:rPr>
          <w:lang w:eastAsia="en-AU"/>
        </w:rPr>
      </w:pPr>
      <w:r w:rsidRPr="007B061D">
        <w:rPr>
          <w:lang w:eastAsia="en-AU"/>
        </w:rPr>
        <w:t>work towards your goals.</w:t>
      </w:r>
    </w:p>
    <w:p w14:paraId="341643FE" w14:textId="77777777" w:rsidR="007B061D" w:rsidRPr="007B061D" w:rsidRDefault="007B061D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r capacity building supports are stated supports in your plan.</w:t>
      </w:r>
    </w:p>
    <w:p w14:paraId="553B3BCB" w14:textId="77777777" w:rsidR="007B061D" w:rsidRDefault="007B061D" w:rsidP="005C62C1">
      <w:pPr>
        <w:pStyle w:val="Heading4"/>
        <w:rPr>
          <w:lang w:eastAsia="en-AU"/>
        </w:rPr>
      </w:pPr>
      <w:r w:rsidRPr="007B061D">
        <w:rPr>
          <w:lang w:eastAsia="en-AU"/>
        </w:rPr>
        <w:t>Capital supports</w:t>
      </w:r>
    </w:p>
    <w:p w14:paraId="52009866" w14:textId="77777777" w:rsidR="005C62C1" w:rsidRPr="007B061D" w:rsidRDefault="005C62C1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r </w:t>
      </w:r>
      <w:r w:rsidRPr="005C62C1">
        <w:rPr>
          <w:rStyle w:val="Strong"/>
        </w:rPr>
        <w:t>capital supports</w:t>
      </w:r>
      <w:r w:rsidRPr="007B061D">
        <w:rPr>
          <w:lang w:eastAsia="en-AU"/>
        </w:rPr>
        <w:t> are supports and services:</w:t>
      </w:r>
    </w:p>
    <w:p w14:paraId="7BE34F6D" w14:textId="77777777" w:rsidR="005C62C1" w:rsidRPr="007B061D" w:rsidRDefault="005C62C1" w:rsidP="00625B6A">
      <w:pPr>
        <w:pStyle w:val="ListParagraph"/>
        <w:spacing w:before="80"/>
        <w:rPr>
          <w:lang w:eastAsia="en-AU"/>
        </w:rPr>
      </w:pPr>
      <w:r w:rsidRPr="007B061D">
        <w:rPr>
          <w:lang w:eastAsia="en-AU"/>
        </w:rPr>
        <w:t>that can cost a lot of money</w:t>
      </w:r>
    </w:p>
    <w:p w14:paraId="5A6B08A6" w14:textId="77777777" w:rsidR="005C62C1" w:rsidRPr="007B061D" w:rsidRDefault="005C62C1" w:rsidP="00625B6A">
      <w:pPr>
        <w:pStyle w:val="ListParagraph"/>
        <w:spacing w:before="80"/>
        <w:rPr>
          <w:lang w:eastAsia="en-AU"/>
        </w:rPr>
      </w:pPr>
      <w:r w:rsidRPr="007B061D">
        <w:rPr>
          <w:lang w:eastAsia="en-AU"/>
        </w:rPr>
        <w:t>you might only need to buy once</w:t>
      </w:r>
    </w:p>
    <w:p w14:paraId="5737B27A" w14:textId="77777777" w:rsidR="005C62C1" w:rsidRPr="007B061D" w:rsidRDefault="005C62C1" w:rsidP="00625B6A">
      <w:pPr>
        <w:pStyle w:val="ListParagraph"/>
        <w:spacing w:before="80"/>
        <w:rPr>
          <w:lang w:eastAsia="en-AU"/>
        </w:rPr>
      </w:pPr>
      <w:r w:rsidRPr="007B061D">
        <w:rPr>
          <w:lang w:eastAsia="en-AU"/>
        </w:rPr>
        <w:t xml:space="preserve">that make sure your </w:t>
      </w:r>
      <w:proofErr w:type="gramStart"/>
      <w:r w:rsidRPr="007B061D">
        <w:rPr>
          <w:lang w:eastAsia="en-AU"/>
        </w:rPr>
        <w:t>home works</w:t>
      </w:r>
      <w:proofErr w:type="gramEnd"/>
      <w:r w:rsidRPr="007B061D">
        <w:rPr>
          <w:lang w:eastAsia="en-AU"/>
        </w:rPr>
        <w:t xml:space="preserve"> well for you.</w:t>
      </w:r>
    </w:p>
    <w:p w14:paraId="0EC6DAEC" w14:textId="77777777" w:rsidR="005C62C1" w:rsidRPr="007B061D" w:rsidRDefault="005C62C1" w:rsidP="00625B6A">
      <w:pPr>
        <w:spacing w:before="80" w:after="80"/>
        <w:rPr>
          <w:lang w:eastAsia="en-AU"/>
        </w:rPr>
      </w:pPr>
      <w:r w:rsidRPr="007B061D">
        <w:rPr>
          <w:lang w:eastAsia="en-AU"/>
        </w:rPr>
        <w:t>Your capital supports are stated supports in your plan.</w:t>
      </w:r>
    </w:p>
    <w:p w14:paraId="67F0EAC5" w14:textId="77777777" w:rsidR="007B061D" w:rsidRPr="007B061D" w:rsidRDefault="007B061D" w:rsidP="005C62C1">
      <w:pPr>
        <w:pStyle w:val="Heading4"/>
        <w:rPr>
          <w:lang w:eastAsia="en-AU"/>
        </w:rPr>
      </w:pPr>
      <w:r w:rsidRPr="007B061D">
        <w:rPr>
          <w:lang w:eastAsia="en-AU"/>
        </w:rPr>
        <w:lastRenderedPageBreak/>
        <w:t>Recurring supports</w:t>
      </w:r>
    </w:p>
    <w:p w14:paraId="1C46EE64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625B6A">
        <w:rPr>
          <w:rStyle w:val="Strong"/>
        </w:rPr>
        <w:t>Recurring supports</w:t>
      </w:r>
      <w:r w:rsidRPr="007B061D">
        <w:rPr>
          <w:lang w:eastAsia="en-AU"/>
        </w:rPr>
        <w:t> are funding we pay into your bank account.</w:t>
      </w:r>
    </w:p>
    <w:p w14:paraId="683422F4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We pay you this funding every 2 weeks.</w:t>
      </w:r>
    </w:p>
    <w:p w14:paraId="332DE66C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You do not need to </w:t>
      </w:r>
      <w:r w:rsidRPr="00625B6A">
        <w:rPr>
          <w:rStyle w:val="Strong"/>
        </w:rPr>
        <w:t>claim</w:t>
      </w:r>
      <w:r w:rsidRPr="007B061D">
        <w:rPr>
          <w:lang w:eastAsia="en-AU"/>
        </w:rPr>
        <w:t> these supports.</w:t>
      </w:r>
    </w:p>
    <w:p w14:paraId="02ED99C6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When you make a claim, you ask the NDIS to pay for a support.</w:t>
      </w:r>
    </w:p>
    <w:p w14:paraId="703100EA" w14:textId="77777777" w:rsidR="007B061D" w:rsidRPr="007B061D" w:rsidRDefault="007B061D" w:rsidP="00625B6A">
      <w:pPr>
        <w:pStyle w:val="Heading3"/>
        <w:spacing w:after="60"/>
        <w:rPr>
          <w:lang w:eastAsia="en-AU"/>
        </w:rPr>
      </w:pPr>
      <w:r w:rsidRPr="007B061D">
        <w:rPr>
          <w:lang w:eastAsia="en-AU"/>
        </w:rPr>
        <w:t>Choosing your providers</w:t>
      </w:r>
    </w:p>
    <w:p w14:paraId="7EA30679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You must choose the providers you want to deliver your supports.</w:t>
      </w:r>
    </w:p>
    <w:p w14:paraId="4F3C5C5F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We cannot tell you which provider you should choose.</w:t>
      </w:r>
    </w:p>
    <w:p w14:paraId="59B091A3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But we can help connect you to providers that are in your community.</w:t>
      </w:r>
    </w:p>
    <w:p w14:paraId="65CFEDFC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You can find providers from:</w:t>
      </w:r>
    </w:p>
    <w:p w14:paraId="74E9B93B" w14:textId="77777777" w:rsidR="007B061D" w:rsidRPr="007B061D" w:rsidRDefault="007B061D" w:rsidP="00625B6A">
      <w:pPr>
        <w:pStyle w:val="ListParagraph"/>
        <w:spacing w:before="60" w:after="180"/>
        <w:rPr>
          <w:lang w:eastAsia="en-AU"/>
        </w:rPr>
      </w:pPr>
      <w:r w:rsidRPr="007B061D">
        <w:rPr>
          <w:lang w:eastAsia="en-AU"/>
        </w:rPr>
        <w:t>the internet</w:t>
      </w:r>
    </w:p>
    <w:p w14:paraId="457400B9" w14:textId="77777777" w:rsidR="007B061D" w:rsidRPr="007B061D" w:rsidRDefault="007B061D" w:rsidP="00625B6A">
      <w:pPr>
        <w:pStyle w:val="ListParagraph"/>
        <w:spacing w:before="60" w:after="180"/>
        <w:rPr>
          <w:lang w:eastAsia="en-AU"/>
        </w:rPr>
      </w:pPr>
      <w:r w:rsidRPr="007B061D">
        <w:rPr>
          <w:lang w:eastAsia="en-AU"/>
        </w:rPr>
        <w:t>what other people have told you.</w:t>
      </w:r>
    </w:p>
    <w:p w14:paraId="0E4C8F74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You should talk to more than one provider before you choose.</w:t>
      </w:r>
    </w:p>
    <w:p w14:paraId="2A280B3E" w14:textId="6B52E9E6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You can use the ‘provider finder’ on the NDIS website to find registered</w:t>
      </w:r>
      <w:r w:rsidR="00625B6A">
        <w:rPr>
          <w:lang w:eastAsia="en-AU"/>
        </w:rPr>
        <w:t> </w:t>
      </w:r>
      <w:r w:rsidRPr="007B061D">
        <w:rPr>
          <w:lang w:eastAsia="en-AU"/>
        </w:rPr>
        <w:t>providers.</w:t>
      </w:r>
    </w:p>
    <w:p w14:paraId="5D44028B" w14:textId="7FE68D74" w:rsidR="007B061D" w:rsidRPr="00625B6A" w:rsidRDefault="00BE3F8A" w:rsidP="00625B6A">
      <w:pPr>
        <w:spacing w:before="60" w:after="60"/>
        <w:rPr>
          <w:rStyle w:val="Hyperlink"/>
        </w:rPr>
      </w:pPr>
      <w:hyperlink r:id="rId10" w:history="1">
        <w:r w:rsidR="007B061D" w:rsidRPr="00625B6A">
          <w:rPr>
            <w:rStyle w:val="Hyperlink"/>
          </w:rPr>
          <w:t>http://www.ndis.gov.au/provider-finder</w:t>
        </w:r>
      </w:hyperlink>
    </w:p>
    <w:p w14:paraId="1522711B" w14:textId="77777777" w:rsidR="007B061D" w:rsidRPr="007B061D" w:rsidRDefault="007B061D" w:rsidP="005C62C1">
      <w:pPr>
        <w:pStyle w:val="Heading4"/>
        <w:rPr>
          <w:lang w:eastAsia="en-AU"/>
        </w:rPr>
      </w:pPr>
      <w:r w:rsidRPr="007B061D">
        <w:rPr>
          <w:lang w:eastAsia="en-AU"/>
        </w:rPr>
        <w:t>Types of providers</w:t>
      </w:r>
    </w:p>
    <w:p w14:paraId="06A88516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You can choose from 2 types of providers:</w:t>
      </w:r>
    </w:p>
    <w:p w14:paraId="0A0648AE" w14:textId="77777777" w:rsidR="007B061D" w:rsidRPr="007B061D" w:rsidRDefault="007B061D" w:rsidP="00625B6A">
      <w:pPr>
        <w:pStyle w:val="ListParagraph"/>
        <w:spacing w:before="60" w:after="180"/>
        <w:rPr>
          <w:color w:val="000000"/>
          <w:lang w:eastAsia="en-AU"/>
        </w:rPr>
      </w:pPr>
      <w:r w:rsidRPr="007B061D">
        <w:rPr>
          <w:lang w:eastAsia="en-AU"/>
        </w:rPr>
        <w:t>registered providers</w:t>
      </w:r>
    </w:p>
    <w:p w14:paraId="731F4E76" w14:textId="77777777" w:rsidR="007B061D" w:rsidRPr="007B061D" w:rsidRDefault="007B061D" w:rsidP="00625B6A">
      <w:pPr>
        <w:pStyle w:val="ListParagraph"/>
        <w:spacing w:before="60" w:after="180"/>
        <w:rPr>
          <w:color w:val="000000"/>
          <w:lang w:eastAsia="en-AU"/>
        </w:rPr>
      </w:pPr>
      <w:r w:rsidRPr="007B061D">
        <w:rPr>
          <w:color w:val="000000"/>
          <w:lang w:eastAsia="en-AU"/>
        </w:rPr>
        <w:t>providers who are not registered.</w:t>
      </w:r>
    </w:p>
    <w:p w14:paraId="3384CA4B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Registered providers:</w:t>
      </w:r>
    </w:p>
    <w:p w14:paraId="085165D5" w14:textId="77777777" w:rsidR="007B061D" w:rsidRPr="007B061D" w:rsidRDefault="007B061D" w:rsidP="00625B6A">
      <w:pPr>
        <w:pStyle w:val="ListParagraph"/>
        <w:spacing w:before="60" w:after="180"/>
        <w:rPr>
          <w:lang w:eastAsia="en-AU"/>
        </w:rPr>
      </w:pPr>
      <w:r w:rsidRPr="007B061D">
        <w:rPr>
          <w:lang w:eastAsia="en-AU"/>
        </w:rPr>
        <w:t>are on an official list</w:t>
      </w:r>
    </w:p>
    <w:p w14:paraId="35BC53E7" w14:textId="77777777" w:rsidR="007B061D" w:rsidRPr="007B061D" w:rsidRDefault="007B061D" w:rsidP="00625B6A">
      <w:pPr>
        <w:pStyle w:val="ListParagraph"/>
        <w:spacing w:before="60" w:after="180"/>
        <w:rPr>
          <w:lang w:eastAsia="en-AU"/>
        </w:rPr>
      </w:pPr>
      <w:proofErr w:type="gramStart"/>
      <w:r w:rsidRPr="007B061D">
        <w:rPr>
          <w:lang w:eastAsia="en-AU"/>
        </w:rPr>
        <w:t>have to</w:t>
      </w:r>
      <w:proofErr w:type="gramEnd"/>
      <w:r w:rsidRPr="007B061D">
        <w:rPr>
          <w:lang w:eastAsia="en-AU"/>
        </w:rPr>
        <w:t xml:space="preserve"> follow strict rules.</w:t>
      </w:r>
    </w:p>
    <w:p w14:paraId="14EB8F40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There are some supports you must use a registered provider for.</w:t>
      </w:r>
    </w:p>
    <w:p w14:paraId="2BE344EC" w14:textId="77777777" w:rsidR="007B061D" w:rsidRPr="007B061D" w:rsidRDefault="007B061D" w:rsidP="00625B6A">
      <w:pPr>
        <w:spacing w:before="60" w:after="60"/>
        <w:rPr>
          <w:lang w:eastAsia="en-AU"/>
        </w:rPr>
      </w:pPr>
      <w:r w:rsidRPr="007B061D">
        <w:rPr>
          <w:lang w:eastAsia="en-AU"/>
        </w:rPr>
        <w:t>But for most support you can choose any provider you want.</w:t>
      </w:r>
    </w:p>
    <w:p w14:paraId="48D7CDD4" w14:textId="77777777" w:rsidR="007B061D" w:rsidRPr="007B061D" w:rsidRDefault="007B061D" w:rsidP="005C62C1">
      <w:pPr>
        <w:pStyle w:val="Heading3"/>
        <w:rPr>
          <w:lang w:eastAsia="en-AU"/>
        </w:rPr>
      </w:pPr>
      <w:r w:rsidRPr="007B061D">
        <w:rPr>
          <w:lang w:eastAsia="en-AU"/>
        </w:rPr>
        <w:lastRenderedPageBreak/>
        <w:t>Paying for your supports and services</w:t>
      </w:r>
    </w:p>
    <w:p w14:paraId="34D5C938" w14:textId="565C1AB3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There are </w:t>
      </w:r>
      <w:r w:rsidRPr="00625B6A">
        <w:rPr>
          <w:rStyle w:val="Strong"/>
        </w:rPr>
        <w:t>3</w:t>
      </w:r>
      <w:r w:rsidRPr="007B061D">
        <w:rPr>
          <w:lang w:eastAsia="en-AU"/>
        </w:rPr>
        <w:t> ways you can manage your funding to pay for your</w:t>
      </w:r>
      <w:r w:rsidR="00625B6A">
        <w:rPr>
          <w:lang w:eastAsia="en-AU"/>
        </w:rPr>
        <w:t> </w:t>
      </w:r>
      <w:r w:rsidRPr="007B061D">
        <w:rPr>
          <w:lang w:eastAsia="en-AU"/>
        </w:rPr>
        <w:t>supports</w:t>
      </w:r>
      <w:r w:rsidR="00625B6A">
        <w:rPr>
          <w:lang w:eastAsia="en-AU"/>
        </w:rPr>
        <w:t> </w:t>
      </w:r>
      <w:r w:rsidRPr="007B061D">
        <w:rPr>
          <w:lang w:eastAsia="en-AU"/>
        </w:rPr>
        <w:t>and services.</w:t>
      </w:r>
    </w:p>
    <w:p w14:paraId="08953E3E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You can ask the NDIA to manage the funding in your plan for you.</w:t>
      </w:r>
    </w:p>
    <w:p w14:paraId="60817C48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We call this ‘Agency-managed’.</w:t>
      </w:r>
    </w:p>
    <w:p w14:paraId="6289B2FE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This means the NDIA will use your funding to pay your providers for you.</w:t>
      </w:r>
    </w:p>
    <w:p w14:paraId="690E3DA4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You can also ask to have a </w:t>
      </w:r>
      <w:r w:rsidRPr="00625B6A">
        <w:rPr>
          <w:rStyle w:val="Strong"/>
        </w:rPr>
        <w:t>plan manager</w:t>
      </w:r>
      <w:r w:rsidRPr="007B061D">
        <w:rPr>
          <w:lang w:eastAsia="en-AU"/>
        </w:rPr>
        <w:t>.</w:t>
      </w:r>
    </w:p>
    <w:p w14:paraId="625F9C56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A plan manager is someone who will manage your funding for you.</w:t>
      </w:r>
    </w:p>
    <w:p w14:paraId="08FD6E54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Or you can manage the funding in your plan on your own.</w:t>
      </w:r>
    </w:p>
    <w:p w14:paraId="7D7E533F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When you do this, we call it ‘self-managed’.</w:t>
      </w:r>
    </w:p>
    <w:p w14:paraId="724C83B5" w14:textId="59719A36" w:rsidR="005C62C1" w:rsidRDefault="007B061D" w:rsidP="005C62C1">
      <w:pPr>
        <w:rPr>
          <w:lang w:eastAsia="en-AU"/>
        </w:rPr>
      </w:pPr>
      <w:r w:rsidRPr="007B061D">
        <w:rPr>
          <w:lang w:eastAsia="en-AU"/>
        </w:rPr>
        <w:t xml:space="preserve">When you self-manage your plan, you pay your providers through </w:t>
      </w:r>
      <w:proofErr w:type="gramStart"/>
      <w:r w:rsidRPr="007B061D">
        <w:rPr>
          <w:lang w:eastAsia="en-AU"/>
        </w:rPr>
        <w:t>the</w:t>
      </w:r>
      <w:r w:rsidR="00625B6A">
        <w:rPr>
          <w:lang w:eastAsia="en-AU"/>
        </w:rPr>
        <w:t> </w:t>
      </w:r>
      <w:r w:rsidRPr="007B061D">
        <w:rPr>
          <w:lang w:eastAsia="en-AU"/>
        </w:rPr>
        <w:t>my</w:t>
      </w:r>
      <w:proofErr w:type="gramEnd"/>
      <w:r w:rsidR="00625B6A">
        <w:rPr>
          <w:lang w:eastAsia="en-AU"/>
        </w:rPr>
        <w:t> </w:t>
      </w:r>
      <w:r w:rsidRPr="007B061D">
        <w:rPr>
          <w:lang w:eastAsia="en-AU"/>
        </w:rPr>
        <w:t>NDIS portal and app.</w:t>
      </w:r>
    </w:p>
    <w:p w14:paraId="7873B183" w14:textId="77777777" w:rsidR="005C62C1" w:rsidRDefault="005C62C1">
      <w:pPr>
        <w:spacing w:before="0" w:after="0" w:line="240" w:lineRule="auto"/>
        <w:rPr>
          <w:lang w:eastAsia="en-AU"/>
        </w:rPr>
      </w:pPr>
      <w:r>
        <w:rPr>
          <w:lang w:eastAsia="en-AU"/>
        </w:rPr>
        <w:br w:type="page"/>
      </w:r>
    </w:p>
    <w:p w14:paraId="7C659F47" w14:textId="77777777" w:rsidR="007B061D" w:rsidRPr="007B061D" w:rsidRDefault="007B061D" w:rsidP="005C62C1">
      <w:pPr>
        <w:pStyle w:val="Heading2"/>
      </w:pPr>
      <w:bookmarkStart w:id="92" w:name="_Toc153793375"/>
      <w:r w:rsidRPr="007B061D">
        <w:lastRenderedPageBreak/>
        <w:t>Making sure your plan works</w:t>
      </w:r>
      <w:bookmarkEnd w:id="92"/>
    </w:p>
    <w:p w14:paraId="619C4F9E" w14:textId="77777777" w:rsidR="007B061D" w:rsidRPr="007B061D" w:rsidRDefault="007B061D" w:rsidP="005C62C1">
      <w:pPr>
        <w:pStyle w:val="Heading3"/>
        <w:spacing w:before="240"/>
        <w:rPr>
          <w:lang w:eastAsia="en-AU"/>
        </w:rPr>
      </w:pPr>
      <w:r w:rsidRPr="007B061D">
        <w:rPr>
          <w:lang w:eastAsia="en-AU"/>
        </w:rPr>
        <w:t>Check-ins</w:t>
      </w:r>
    </w:p>
    <w:p w14:paraId="5F1E8012" w14:textId="77777777" w:rsidR="007B061D" w:rsidRPr="00625B6A" w:rsidRDefault="007B061D" w:rsidP="005C62C1">
      <w:pPr>
        <w:rPr>
          <w:spacing w:val="-4"/>
          <w:lang w:eastAsia="en-AU"/>
        </w:rPr>
      </w:pPr>
      <w:r w:rsidRPr="00625B6A">
        <w:rPr>
          <w:spacing w:val="-4"/>
          <w:lang w:eastAsia="en-AU"/>
        </w:rPr>
        <w:t>Your </w:t>
      </w:r>
      <w:r w:rsidRPr="00625B6A">
        <w:rPr>
          <w:rStyle w:val="Strong"/>
          <w:spacing w:val="-4"/>
        </w:rPr>
        <w:t>check-in</w:t>
      </w:r>
      <w:r w:rsidRPr="00625B6A">
        <w:rPr>
          <w:spacing w:val="-4"/>
          <w:lang w:eastAsia="en-AU"/>
        </w:rPr>
        <w:t> is when we talk with you about how your supports are going.</w:t>
      </w:r>
    </w:p>
    <w:p w14:paraId="30242136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You will have a check-in every year.</w:t>
      </w:r>
    </w:p>
    <w:p w14:paraId="751AD2F4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Your check-in can be:</w:t>
      </w:r>
    </w:p>
    <w:p w14:paraId="211BDFA4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face-to-face</w:t>
      </w:r>
    </w:p>
    <w:p w14:paraId="760A3156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by phone.</w:t>
      </w:r>
    </w:p>
    <w:p w14:paraId="576FABAD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You can also bring someone to your check-in if you want to.</w:t>
      </w:r>
    </w:p>
    <w:p w14:paraId="7219F4F8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This could be:</w:t>
      </w:r>
    </w:p>
    <w:p w14:paraId="68D7C83A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a family member or friend</w:t>
      </w:r>
    </w:p>
    <w:p w14:paraId="7D05E124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someone who supports you</w:t>
      </w:r>
    </w:p>
    <w:p w14:paraId="09B8CA57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someone who helps you with your plan.</w:t>
      </w:r>
    </w:p>
    <w:p w14:paraId="0B8210DD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At your check-in we will ask:</w:t>
      </w:r>
    </w:p>
    <w:p w14:paraId="17CDA762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how you are working towards your goals</w:t>
      </w:r>
    </w:p>
    <w:p w14:paraId="24D38BC8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if you have the supports you need</w:t>
      </w:r>
    </w:p>
    <w:p w14:paraId="1E49EC93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if anything in your life has changed</w:t>
      </w:r>
    </w:p>
    <w:p w14:paraId="0FB98FE0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if you have questions about your plan.</w:t>
      </w:r>
    </w:p>
    <w:p w14:paraId="3D59D047" w14:textId="77777777" w:rsidR="007B061D" w:rsidRPr="007B061D" w:rsidRDefault="007B061D" w:rsidP="005C62C1">
      <w:pPr>
        <w:pStyle w:val="Heading3"/>
        <w:rPr>
          <w:lang w:eastAsia="en-AU"/>
        </w:rPr>
      </w:pPr>
      <w:r w:rsidRPr="007B061D">
        <w:rPr>
          <w:lang w:eastAsia="en-AU"/>
        </w:rPr>
        <w:t>Changing your plan</w:t>
      </w:r>
    </w:p>
    <w:p w14:paraId="280CBF23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If your plan is working well for you, we will not change it after your check-in.</w:t>
      </w:r>
    </w:p>
    <w:p w14:paraId="0C0D5711" w14:textId="77777777" w:rsidR="007B061D" w:rsidRPr="00625B6A" w:rsidRDefault="007B061D" w:rsidP="00625B6A">
      <w:pPr>
        <w:ind w:right="-170"/>
        <w:rPr>
          <w:spacing w:val="-4"/>
          <w:lang w:eastAsia="en-AU"/>
        </w:rPr>
      </w:pPr>
      <w:r w:rsidRPr="00625B6A">
        <w:rPr>
          <w:spacing w:val="-4"/>
          <w:lang w:eastAsia="en-AU"/>
        </w:rPr>
        <w:t>If you do need to change something in your plan, we will support you to do this.</w:t>
      </w:r>
    </w:p>
    <w:p w14:paraId="76D1E73D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You can ask to change your plan at any time.</w:t>
      </w:r>
    </w:p>
    <w:p w14:paraId="6DA0F49C" w14:textId="77777777" w:rsidR="007B061D" w:rsidRPr="00625B6A" w:rsidRDefault="007B061D" w:rsidP="005C62C1">
      <w:pPr>
        <w:rPr>
          <w:spacing w:val="-4"/>
          <w:lang w:eastAsia="en-AU"/>
        </w:rPr>
      </w:pPr>
      <w:r w:rsidRPr="00625B6A">
        <w:rPr>
          <w:spacing w:val="-4"/>
          <w:lang w:eastAsia="en-AU"/>
        </w:rPr>
        <w:t>You might need to change your plan because the support you need changes.</w:t>
      </w:r>
    </w:p>
    <w:p w14:paraId="50D85ABE" w14:textId="77777777" w:rsidR="007B061D" w:rsidRPr="007B061D" w:rsidRDefault="007B061D" w:rsidP="005C62C1">
      <w:pPr>
        <w:pStyle w:val="Heading3"/>
        <w:rPr>
          <w:lang w:eastAsia="en-AU"/>
        </w:rPr>
      </w:pPr>
      <w:r w:rsidRPr="007B061D">
        <w:rPr>
          <w:lang w:eastAsia="en-AU"/>
        </w:rPr>
        <w:lastRenderedPageBreak/>
        <w:t>Your plan reassessment</w:t>
      </w:r>
    </w:p>
    <w:p w14:paraId="76B2F82F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If you need to change your plan, you should talk to your my NDIS contact.</w:t>
      </w:r>
    </w:p>
    <w:p w14:paraId="4AE82B72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They will:</w:t>
      </w:r>
    </w:p>
    <w:p w14:paraId="47D77E5E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help you understand what you need now</w:t>
      </w:r>
    </w:p>
    <w:p w14:paraId="77488A16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support you to ask to change your plan.</w:t>
      </w:r>
    </w:p>
    <w:p w14:paraId="04F93E8B" w14:textId="305CF872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When we do a </w:t>
      </w:r>
      <w:r w:rsidRPr="00625B6A">
        <w:rPr>
          <w:rStyle w:val="Strong"/>
        </w:rPr>
        <w:t>plan reassessment</w:t>
      </w:r>
      <w:r w:rsidRPr="007B061D">
        <w:rPr>
          <w:lang w:eastAsia="en-AU"/>
        </w:rPr>
        <w:t>, we check to see if the supports in</w:t>
      </w:r>
      <w:r w:rsidR="00625B6A">
        <w:rPr>
          <w:lang w:eastAsia="en-AU"/>
        </w:rPr>
        <w:t> </w:t>
      </w:r>
      <w:r w:rsidRPr="007B061D">
        <w:rPr>
          <w:lang w:eastAsia="en-AU"/>
        </w:rPr>
        <w:t>your</w:t>
      </w:r>
      <w:r w:rsidR="00625B6A">
        <w:rPr>
          <w:lang w:eastAsia="en-AU"/>
        </w:rPr>
        <w:t> </w:t>
      </w:r>
      <w:r w:rsidRPr="007B061D">
        <w:rPr>
          <w:lang w:eastAsia="en-AU"/>
        </w:rPr>
        <w:t>plan still work well for you.</w:t>
      </w:r>
    </w:p>
    <w:p w14:paraId="234CC62A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Then we will make you a new plan.</w:t>
      </w:r>
    </w:p>
    <w:p w14:paraId="535B0DA0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It might be:</w:t>
      </w:r>
    </w:p>
    <w:p w14:paraId="6726A131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like the plan you have now</w:t>
      </w:r>
    </w:p>
    <w:p w14:paraId="5002CE7C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different from the plan you have now.</w:t>
      </w:r>
    </w:p>
    <w:p w14:paraId="16B8444A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You will have a plan until you leave the NDIS.</w:t>
      </w:r>
    </w:p>
    <w:p w14:paraId="36208B2C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We will contact you 3 months before your plan reassessment date.</w:t>
      </w:r>
    </w:p>
    <w:p w14:paraId="1987EAFB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You can find your plan reassessment date in your plan.</w:t>
      </w:r>
    </w:p>
    <w:p w14:paraId="0E4E6A6A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We will have a check-in meeting with you to talk about:</w:t>
      </w:r>
    </w:p>
    <w:p w14:paraId="71552611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how well your plan is working</w:t>
      </w:r>
    </w:p>
    <w:p w14:paraId="71133153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what will happen at your plan reassessment.</w:t>
      </w:r>
    </w:p>
    <w:p w14:paraId="7396BF69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This includes:</w:t>
      </w:r>
    </w:p>
    <w:p w14:paraId="793A0CD6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what information you might need to bring</w:t>
      </w:r>
    </w:p>
    <w:p w14:paraId="2812B3D6" w14:textId="77777777" w:rsidR="007B061D" w:rsidRPr="007B061D" w:rsidRDefault="007B061D" w:rsidP="005C62C1">
      <w:pPr>
        <w:pStyle w:val="ListParagraph"/>
        <w:rPr>
          <w:lang w:eastAsia="en-AU"/>
        </w:rPr>
      </w:pPr>
      <w:r w:rsidRPr="007B061D">
        <w:rPr>
          <w:lang w:eastAsia="en-AU"/>
        </w:rPr>
        <w:t>what you should think about before your plan reassessment.</w:t>
      </w:r>
    </w:p>
    <w:p w14:paraId="741B531B" w14:textId="77777777" w:rsidR="007B061D" w:rsidRPr="007B061D" w:rsidRDefault="007B061D" w:rsidP="005C62C1">
      <w:pPr>
        <w:rPr>
          <w:lang w:eastAsia="en-AU"/>
        </w:rPr>
      </w:pPr>
      <w:r w:rsidRPr="007B061D">
        <w:rPr>
          <w:lang w:eastAsia="en-AU"/>
        </w:rPr>
        <w:t>We might decide at your plan reassessment that we do not need to change the supports in your plan.</w:t>
      </w:r>
    </w:p>
    <w:p w14:paraId="575018C9" w14:textId="41DB3693" w:rsidR="00C247A2" w:rsidRDefault="007B061D" w:rsidP="005C62C1">
      <w:pPr>
        <w:rPr>
          <w:lang w:eastAsia="en-AU"/>
        </w:rPr>
      </w:pPr>
      <w:r w:rsidRPr="007B061D">
        <w:rPr>
          <w:lang w:eastAsia="en-AU"/>
        </w:rPr>
        <w:t>We can make your new plan with the same supports if they still work well for you.</w:t>
      </w:r>
    </w:p>
    <w:p w14:paraId="71441BAE" w14:textId="77777777" w:rsidR="00C247A2" w:rsidRPr="001670F0" w:rsidRDefault="00C247A2" w:rsidP="00C247A2">
      <w:pPr>
        <w:pStyle w:val="Heading2"/>
      </w:pPr>
      <w:bookmarkStart w:id="93" w:name="_Toc153793376"/>
      <w:r w:rsidRPr="001670F0">
        <w:lastRenderedPageBreak/>
        <w:t>More information</w:t>
      </w:r>
      <w:bookmarkEnd w:id="93"/>
    </w:p>
    <w:p w14:paraId="5CE6C723" w14:textId="77777777" w:rsidR="00C247A2" w:rsidRDefault="00C247A2" w:rsidP="00C247A2">
      <w:r w:rsidRPr="001670F0">
        <w:t>For more information about this fact sheet, please contact us.</w:t>
      </w:r>
    </w:p>
    <w:p w14:paraId="1C727D55" w14:textId="77777777" w:rsidR="00C247A2" w:rsidRDefault="00C247A2" w:rsidP="00C247A2">
      <w:r>
        <w:t>You can call us.</w:t>
      </w:r>
    </w:p>
    <w:p w14:paraId="6F3EE3C4" w14:textId="77777777" w:rsidR="00C247A2" w:rsidRPr="001670F0" w:rsidRDefault="00C247A2" w:rsidP="00C247A2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5AB4D7C1" w14:textId="77777777" w:rsidR="00C247A2" w:rsidRDefault="00C247A2" w:rsidP="00C247A2">
      <w:r>
        <w:t>You can send us an email.</w:t>
      </w:r>
    </w:p>
    <w:p w14:paraId="66C5E333" w14:textId="4B4F01FE" w:rsidR="00C247A2" w:rsidRDefault="00BE3F8A" w:rsidP="00C247A2">
      <w:hyperlink r:id="rId11" w:history="1">
        <w:r w:rsidR="00C247A2" w:rsidRPr="00F90FED">
          <w:rPr>
            <w:rStyle w:val="Hyperlink"/>
          </w:rPr>
          <w:t>enquiries@ndis.gov.au</w:t>
        </w:r>
      </w:hyperlink>
      <w:r w:rsidR="00C247A2">
        <w:t xml:space="preserve"> </w:t>
      </w:r>
    </w:p>
    <w:p w14:paraId="50A9FE6F" w14:textId="77777777" w:rsidR="00C247A2" w:rsidRDefault="00C247A2" w:rsidP="00C247A2">
      <w:r>
        <w:t>You can visit one of our offices in person.</w:t>
      </w:r>
    </w:p>
    <w:p w14:paraId="2492B92D" w14:textId="77777777" w:rsidR="00C247A2" w:rsidRDefault="00C247A2" w:rsidP="00C247A2">
      <w:r>
        <w:t>You can find an office near you on the NDIS website.</w:t>
      </w:r>
    </w:p>
    <w:p w14:paraId="2BD6A673" w14:textId="3CFD2D22" w:rsidR="00C247A2" w:rsidRDefault="00BE3F8A" w:rsidP="00C247A2">
      <w:hyperlink r:id="rId12" w:history="1">
        <w:r w:rsidR="00C247A2" w:rsidRPr="00F90FED">
          <w:rPr>
            <w:rStyle w:val="Hyperlink"/>
          </w:rPr>
          <w:t>www.ndis.gov.au/contact/locations</w:t>
        </w:r>
      </w:hyperlink>
    </w:p>
    <w:p w14:paraId="11C9828B" w14:textId="77777777" w:rsidR="00C247A2" w:rsidRDefault="00C247A2">
      <w:pPr>
        <w:spacing w:before="0" w:after="0" w:line="240" w:lineRule="auto"/>
        <w:rPr>
          <w:lang w:eastAsia="en-AU"/>
        </w:rPr>
      </w:pPr>
      <w:r>
        <w:rPr>
          <w:lang w:eastAsia="en-AU"/>
        </w:rPr>
        <w:br w:type="page"/>
      </w:r>
    </w:p>
    <w:p w14:paraId="6B4A3C9F" w14:textId="77777777" w:rsidR="007B061D" w:rsidRPr="007B061D" w:rsidRDefault="007B061D" w:rsidP="00C247A2">
      <w:pPr>
        <w:pStyle w:val="Heading2"/>
      </w:pPr>
      <w:bookmarkStart w:id="94" w:name="_Toc153793377"/>
      <w:bookmarkStart w:id="95" w:name="_Ref153793409"/>
      <w:r w:rsidRPr="007B061D">
        <w:lastRenderedPageBreak/>
        <w:t>Word list</w:t>
      </w:r>
      <w:bookmarkEnd w:id="94"/>
      <w:bookmarkEnd w:id="95"/>
    </w:p>
    <w:p w14:paraId="1A0481D8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This list explains what the </w:t>
      </w:r>
      <w:r w:rsidRPr="00625B6A">
        <w:rPr>
          <w:rStyle w:val="Strong"/>
        </w:rPr>
        <w:t>bold</w:t>
      </w:r>
      <w:r w:rsidRPr="007B061D">
        <w:rPr>
          <w:lang w:eastAsia="en-AU"/>
        </w:rPr>
        <w:t> words in this fact sheet mean.</w:t>
      </w:r>
    </w:p>
    <w:p w14:paraId="200B37A8" w14:textId="77777777" w:rsidR="007B061D" w:rsidRPr="007B061D" w:rsidRDefault="007B061D" w:rsidP="00264980">
      <w:pPr>
        <w:pStyle w:val="Wordlist"/>
        <w:spacing w:before="240"/>
      </w:pPr>
      <w:r w:rsidRPr="007B061D">
        <w:t>Approve</w:t>
      </w:r>
    </w:p>
    <w:p w14:paraId="6962DC41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When we approve your plan, we agree to everything in it.</w:t>
      </w:r>
    </w:p>
    <w:p w14:paraId="10A89A9C" w14:textId="77777777" w:rsidR="007B061D" w:rsidRPr="007B061D" w:rsidRDefault="007B061D" w:rsidP="00264980">
      <w:pPr>
        <w:pStyle w:val="Wordlist"/>
        <w:spacing w:before="240"/>
      </w:pPr>
      <w:r w:rsidRPr="007B061D">
        <w:t>Budget</w:t>
      </w:r>
    </w:p>
    <w:p w14:paraId="2F4002DA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Your budget is how we split the funding in your plan.</w:t>
      </w:r>
    </w:p>
    <w:p w14:paraId="45BA372B" w14:textId="77777777" w:rsidR="007B061D" w:rsidRPr="007B061D" w:rsidRDefault="007B061D" w:rsidP="00264980">
      <w:pPr>
        <w:pStyle w:val="Wordlist"/>
        <w:spacing w:before="240"/>
      </w:pPr>
      <w:r w:rsidRPr="007B061D">
        <w:t>Capacity building supports</w:t>
      </w:r>
    </w:p>
    <w:p w14:paraId="13E33B86" w14:textId="04DD7BFE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Your capacity building supports are the supports and services that</w:t>
      </w:r>
      <w:r w:rsidR="00625B6A">
        <w:rPr>
          <w:lang w:eastAsia="en-AU"/>
        </w:rPr>
        <w:t> </w:t>
      </w:r>
      <w:r w:rsidRPr="007B061D">
        <w:rPr>
          <w:lang w:eastAsia="en-AU"/>
        </w:rPr>
        <w:t>help</w:t>
      </w:r>
      <w:r w:rsidR="00625B6A">
        <w:rPr>
          <w:lang w:eastAsia="en-AU"/>
        </w:rPr>
        <w:t> </w:t>
      </w:r>
      <w:r w:rsidRPr="007B061D">
        <w:rPr>
          <w:lang w:eastAsia="en-AU"/>
        </w:rPr>
        <w:t>you</w:t>
      </w:r>
      <w:r w:rsidR="00625B6A">
        <w:rPr>
          <w:lang w:eastAsia="en-AU"/>
        </w:rPr>
        <w:t> </w:t>
      </w:r>
      <w:r w:rsidRPr="007B061D">
        <w:rPr>
          <w:lang w:eastAsia="en-AU"/>
        </w:rPr>
        <w:t>build skills to:</w:t>
      </w:r>
    </w:p>
    <w:p w14:paraId="0F6F416D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do things for yourself</w:t>
      </w:r>
    </w:p>
    <w:p w14:paraId="3A2D997C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work towards your goals.</w:t>
      </w:r>
    </w:p>
    <w:p w14:paraId="02660E4E" w14:textId="77777777" w:rsidR="007B061D" w:rsidRPr="007B061D" w:rsidRDefault="007B061D" w:rsidP="00264980">
      <w:pPr>
        <w:pStyle w:val="Wordlist"/>
        <w:spacing w:before="240"/>
      </w:pPr>
      <w:r w:rsidRPr="007B061D">
        <w:t>Capital supports</w:t>
      </w:r>
    </w:p>
    <w:p w14:paraId="203F7B2A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The capital supports budget is for supports:</w:t>
      </w:r>
    </w:p>
    <w:p w14:paraId="3E64AFE9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that can cost a lot of money</w:t>
      </w:r>
    </w:p>
    <w:p w14:paraId="37BD4A39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you might only need to buy once</w:t>
      </w:r>
    </w:p>
    <w:p w14:paraId="73D5389B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 xml:space="preserve">that make sure your </w:t>
      </w:r>
      <w:proofErr w:type="gramStart"/>
      <w:r w:rsidRPr="007B061D">
        <w:rPr>
          <w:lang w:eastAsia="en-AU"/>
        </w:rPr>
        <w:t>home works</w:t>
      </w:r>
      <w:proofErr w:type="gramEnd"/>
      <w:r w:rsidRPr="007B061D">
        <w:rPr>
          <w:lang w:eastAsia="en-AU"/>
        </w:rPr>
        <w:t xml:space="preserve"> well for you.</w:t>
      </w:r>
    </w:p>
    <w:p w14:paraId="1E7E37C2" w14:textId="77777777" w:rsidR="007B061D" w:rsidRPr="007B061D" w:rsidRDefault="007B061D" w:rsidP="00264980">
      <w:pPr>
        <w:pStyle w:val="Wordlist"/>
        <w:spacing w:before="240"/>
      </w:pPr>
      <w:r w:rsidRPr="007B061D">
        <w:t>Check-in</w:t>
      </w:r>
    </w:p>
    <w:p w14:paraId="6B2DE2F8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Your check-in is when we talk with you about how your supports are going.</w:t>
      </w:r>
    </w:p>
    <w:p w14:paraId="5A692799" w14:textId="77777777" w:rsidR="007B061D" w:rsidRPr="007B061D" w:rsidRDefault="007B061D" w:rsidP="00264980">
      <w:pPr>
        <w:pStyle w:val="Wordlist"/>
        <w:spacing w:before="240"/>
      </w:pPr>
      <w:r w:rsidRPr="007B061D">
        <w:t>Claim</w:t>
      </w:r>
    </w:p>
    <w:p w14:paraId="0F20FAD1" w14:textId="51D17BDF" w:rsidR="00CC2E43" w:rsidRDefault="007B061D" w:rsidP="00C247A2">
      <w:pPr>
        <w:rPr>
          <w:lang w:eastAsia="en-AU"/>
        </w:rPr>
      </w:pPr>
      <w:r w:rsidRPr="007B061D">
        <w:rPr>
          <w:lang w:eastAsia="en-AU"/>
        </w:rPr>
        <w:t>When you make a claim, you ask the NDIS to pay for a support.</w:t>
      </w:r>
    </w:p>
    <w:p w14:paraId="7F42DC6B" w14:textId="1A40BD7F" w:rsidR="007B061D" w:rsidRPr="007B061D" w:rsidRDefault="007B061D" w:rsidP="00264980">
      <w:pPr>
        <w:pStyle w:val="Wordlist"/>
        <w:spacing w:before="240"/>
        <w:rPr>
          <w:lang w:eastAsia="en-AU"/>
        </w:rPr>
      </w:pPr>
      <w:r w:rsidRPr="007B061D">
        <w:t>Core supports</w:t>
      </w:r>
    </w:p>
    <w:p w14:paraId="430EF36D" w14:textId="27050C90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Your core supports are the supports and services you use in</w:t>
      </w:r>
      <w:r w:rsidR="00625B6A">
        <w:rPr>
          <w:lang w:eastAsia="en-AU"/>
        </w:rPr>
        <w:t> </w:t>
      </w:r>
      <w:r w:rsidRPr="007B061D">
        <w:rPr>
          <w:lang w:eastAsia="en-AU"/>
        </w:rPr>
        <w:t>your</w:t>
      </w:r>
      <w:r w:rsidR="00625B6A">
        <w:rPr>
          <w:lang w:eastAsia="en-AU"/>
        </w:rPr>
        <w:t> </w:t>
      </w:r>
      <w:r w:rsidRPr="007B061D">
        <w:rPr>
          <w:lang w:eastAsia="en-AU"/>
        </w:rPr>
        <w:t>day</w:t>
      </w:r>
      <w:r w:rsidR="00625B6A">
        <w:rPr>
          <w:lang w:eastAsia="en-AU"/>
        </w:rPr>
        <w:noBreakHyphen/>
      </w:r>
      <w:r w:rsidRPr="007B061D">
        <w:rPr>
          <w:lang w:eastAsia="en-AU"/>
        </w:rPr>
        <w:t>to</w:t>
      </w:r>
      <w:r w:rsidR="00625B6A">
        <w:rPr>
          <w:lang w:eastAsia="en-AU"/>
        </w:rPr>
        <w:noBreakHyphen/>
      </w:r>
      <w:r w:rsidRPr="007B061D">
        <w:rPr>
          <w:lang w:eastAsia="en-AU"/>
        </w:rPr>
        <w:t>day life.</w:t>
      </w:r>
    </w:p>
    <w:p w14:paraId="2F9D6E7F" w14:textId="77777777" w:rsidR="007B061D" w:rsidRPr="007B061D" w:rsidRDefault="007B061D" w:rsidP="00C247A2">
      <w:pPr>
        <w:pStyle w:val="Wordlist"/>
      </w:pPr>
      <w:r w:rsidRPr="007B061D">
        <w:lastRenderedPageBreak/>
        <w:t>Early childhood partner</w:t>
      </w:r>
    </w:p>
    <w:p w14:paraId="45A4C611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An early childhood partner is someone who supports children with disability and their families.</w:t>
      </w:r>
    </w:p>
    <w:p w14:paraId="140708D0" w14:textId="77777777" w:rsidR="007B061D" w:rsidRPr="007B061D" w:rsidRDefault="007B061D" w:rsidP="00264980">
      <w:pPr>
        <w:pStyle w:val="Wordlist"/>
        <w:spacing w:before="240"/>
      </w:pPr>
      <w:r w:rsidRPr="007B061D">
        <w:t>Funding</w:t>
      </w:r>
    </w:p>
    <w:p w14:paraId="6CE9DABE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Funding is the money from your plan that pays for the supports you need.</w:t>
      </w:r>
    </w:p>
    <w:p w14:paraId="62799A4A" w14:textId="77777777" w:rsidR="007B061D" w:rsidRPr="007B061D" w:rsidRDefault="007B061D" w:rsidP="00264980">
      <w:pPr>
        <w:pStyle w:val="Wordlist"/>
        <w:spacing w:before="240"/>
      </w:pPr>
      <w:r w:rsidRPr="007B061D">
        <w:t>Local area coordinator</w:t>
      </w:r>
    </w:p>
    <w:p w14:paraId="6E20FF0B" w14:textId="61B9F2EC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A local area coordinator is someone who helps people with disability find</w:t>
      </w:r>
      <w:r w:rsidR="00625B6A">
        <w:rPr>
          <w:lang w:eastAsia="en-AU"/>
        </w:rPr>
        <w:t> </w:t>
      </w:r>
      <w:r w:rsidRPr="007B061D">
        <w:rPr>
          <w:lang w:eastAsia="en-AU"/>
        </w:rPr>
        <w:t>and use supports and services.</w:t>
      </w:r>
    </w:p>
    <w:p w14:paraId="02E533FF" w14:textId="77777777" w:rsidR="007B061D" w:rsidRPr="007B061D" w:rsidRDefault="007B061D" w:rsidP="00264980">
      <w:pPr>
        <w:pStyle w:val="Wordlist"/>
        <w:spacing w:before="240"/>
      </w:pPr>
      <w:r w:rsidRPr="007B061D">
        <w:t>NDIA planner</w:t>
      </w:r>
    </w:p>
    <w:p w14:paraId="2E087FCD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An NDIA planner is someone who:</w:t>
      </w:r>
    </w:p>
    <w:p w14:paraId="171B9DDD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works for the NDIA</w:t>
      </w:r>
    </w:p>
    <w:p w14:paraId="1983EF38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makes new plans</w:t>
      </w:r>
    </w:p>
    <w:p w14:paraId="757CF934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changes plans</w:t>
      </w:r>
    </w:p>
    <w:p w14:paraId="56713321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develops your plan budgets.</w:t>
      </w:r>
    </w:p>
    <w:p w14:paraId="4FC360EA" w14:textId="77777777" w:rsidR="007B061D" w:rsidRPr="007B061D" w:rsidRDefault="007B061D" w:rsidP="00264980">
      <w:pPr>
        <w:pStyle w:val="Wordlist"/>
        <w:spacing w:before="240"/>
      </w:pPr>
      <w:r w:rsidRPr="007B061D">
        <w:t>NDIS plan</w:t>
      </w:r>
    </w:p>
    <w:p w14:paraId="1569C861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Your NDIS plan is a document that has information about:</w:t>
      </w:r>
    </w:p>
    <w:p w14:paraId="1638DCC6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you and your goals</w:t>
      </w:r>
    </w:p>
    <w:p w14:paraId="1E7A5FDD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the supports you need</w:t>
      </w:r>
    </w:p>
    <w:p w14:paraId="57BC6325" w14:textId="7F794E1B" w:rsidR="00625B6A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the funding the NDIS will give you.</w:t>
      </w:r>
    </w:p>
    <w:p w14:paraId="3F783976" w14:textId="3F1B35CE" w:rsidR="007B061D" w:rsidRPr="00264980" w:rsidRDefault="007B061D" w:rsidP="00264980">
      <w:pPr>
        <w:pStyle w:val="Wordlist"/>
        <w:spacing w:before="240"/>
        <w:rPr>
          <w:rFonts w:eastAsiaTheme="minorHAnsi" w:cstheme="minorBidi"/>
          <w:lang w:eastAsia="en-AU"/>
        </w:rPr>
      </w:pPr>
      <w:r w:rsidRPr="007B061D">
        <w:t>Nominee</w:t>
      </w:r>
    </w:p>
    <w:p w14:paraId="02412D27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Your nominee is someone you choose to:</w:t>
      </w:r>
    </w:p>
    <w:p w14:paraId="196DD702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make decisions for you</w:t>
      </w:r>
    </w:p>
    <w:p w14:paraId="25DE3728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do things for you.</w:t>
      </w:r>
    </w:p>
    <w:p w14:paraId="58F6B253" w14:textId="77777777" w:rsidR="007B061D" w:rsidRPr="007B061D" w:rsidRDefault="007B061D" w:rsidP="00264980">
      <w:pPr>
        <w:pStyle w:val="Wordlist"/>
        <w:pageBreakBefore/>
      </w:pPr>
      <w:r w:rsidRPr="007B061D">
        <w:lastRenderedPageBreak/>
        <w:t>Plan manager</w:t>
      </w:r>
    </w:p>
    <w:p w14:paraId="0B240E38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A plan manager is someone who will manage your funding for you.</w:t>
      </w:r>
    </w:p>
    <w:p w14:paraId="01423BAF" w14:textId="77777777" w:rsidR="007B061D" w:rsidRPr="007B061D" w:rsidRDefault="007B061D" w:rsidP="00264980">
      <w:pPr>
        <w:pStyle w:val="Wordlist"/>
        <w:spacing w:before="240"/>
      </w:pPr>
      <w:r w:rsidRPr="007B061D">
        <w:t>Plan reassessment</w:t>
      </w:r>
    </w:p>
    <w:p w14:paraId="64F86B09" w14:textId="445F8962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When we do a plan reassessment, we check to see if the supports in</w:t>
      </w:r>
      <w:r w:rsidR="00625B6A">
        <w:rPr>
          <w:lang w:eastAsia="en-AU"/>
        </w:rPr>
        <w:t> </w:t>
      </w:r>
      <w:r w:rsidRPr="007B061D">
        <w:rPr>
          <w:lang w:eastAsia="en-AU"/>
        </w:rPr>
        <w:t>your</w:t>
      </w:r>
      <w:r w:rsidR="00625B6A">
        <w:rPr>
          <w:lang w:eastAsia="en-AU"/>
        </w:rPr>
        <w:t> </w:t>
      </w:r>
      <w:r w:rsidRPr="007B061D">
        <w:rPr>
          <w:lang w:eastAsia="en-AU"/>
        </w:rPr>
        <w:t>plan still work well for you.</w:t>
      </w:r>
    </w:p>
    <w:p w14:paraId="292F1688" w14:textId="77777777" w:rsidR="007B061D" w:rsidRPr="007B061D" w:rsidRDefault="007B061D" w:rsidP="00264980">
      <w:pPr>
        <w:pStyle w:val="Wordlist"/>
        <w:spacing w:before="240"/>
      </w:pPr>
      <w:r w:rsidRPr="007B061D">
        <w:t>Provider</w:t>
      </w:r>
    </w:p>
    <w:p w14:paraId="0E8031AE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Providers support people who take part in the NDIS by delivering a service.</w:t>
      </w:r>
    </w:p>
    <w:p w14:paraId="2766FFCD" w14:textId="77777777" w:rsidR="007B061D" w:rsidRPr="007B061D" w:rsidRDefault="007B061D" w:rsidP="00264980">
      <w:pPr>
        <w:pStyle w:val="Wordlist"/>
        <w:spacing w:before="240"/>
      </w:pPr>
      <w:r w:rsidRPr="007B061D">
        <w:t>Registered providers</w:t>
      </w:r>
    </w:p>
    <w:p w14:paraId="35701757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Registered providers:</w:t>
      </w:r>
    </w:p>
    <w:p w14:paraId="283C4377" w14:textId="77777777" w:rsidR="007B061D" w:rsidRPr="007B061D" w:rsidRDefault="007B061D" w:rsidP="00C247A2">
      <w:pPr>
        <w:pStyle w:val="ListParagraph"/>
        <w:rPr>
          <w:lang w:eastAsia="en-AU"/>
        </w:rPr>
      </w:pPr>
      <w:r w:rsidRPr="007B061D">
        <w:rPr>
          <w:lang w:eastAsia="en-AU"/>
        </w:rPr>
        <w:t>are on an official list</w:t>
      </w:r>
    </w:p>
    <w:p w14:paraId="2AF5046C" w14:textId="77777777" w:rsidR="007B061D" w:rsidRPr="007B061D" w:rsidRDefault="007B061D" w:rsidP="00C247A2">
      <w:pPr>
        <w:pStyle w:val="ListParagraph"/>
        <w:rPr>
          <w:lang w:eastAsia="en-AU"/>
        </w:rPr>
      </w:pPr>
      <w:proofErr w:type="gramStart"/>
      <w:r w:rsidRPr="007B061D">
        <w:rPr>
          <w:lang w:eastAsia="en-AU"/>
        </w:rPr>
        <w:t>have to</w:t>
      </w:r>
      <w:proofErr w:type="gramEnd"/>
      <w:r w:rsidRPr="007B061D">
        <w:rPr>
          <w:lang w:eastAsia="en-AU"/>
        </w:rPr>
        <w:t xml:space="preserve"> follow strict rules.</w:t>
      </w:r>
    </w:p>
    <w:p w14:paraId="14B7750F" w14:textId="77777777" w:rsidR="007B061D" w:rsidRPr="00C247A2" w:rsidRDefault="007B061D" w:rsidP="00264980">
      <w:pPr>
        <w:pStyle w:val="Wordlist"/>
        <w:spacing w:before="240"/>
      </w:pPr>
      <w:r w:rsidRPr="00C247A2">
        <w:t>Recurring supports</w:t>
      </w:r>
    </w:p>
    <w:p w14:paraId="5D128169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Recurring supports are funding we pay into your bank account.</w:t>
      </w:r>
    </w:p>
    <w:p w14:paraId="29FB857E" w14:textId="77777777" w:rsidR="007B061D" w:rsidRPr="007B061D" w:rsidRDefault="007B061D" w:rsidP="00C247A2">
      <w:pPr>
        <w:rPr>
          <w:lang w:eastAsia="en-AU"/>
        </w:rPr>
      </w:pPr>
      <w:r w:rsidRPr="007B061D">
        <w:rPr>
          <w:lang w:eastAsia="en-AU"/>
        </w:rPr>
        <w:t>We pay you this funding every 2 weeks.</w:t>
      </w:r>
    </w:p>
    <w:p w14:paraId="313CFF47" w14:textId="77777777" w:rsidR="007B061D" w:rsidRPr="007B061D" w:rsidRDefault="007B061D" w:rsidP="00264980">
      <w:pPr>
        <w:pStyle w:val="Wordlist"/>
        <w:spacing w:before="240"/>
      </w:pPr>
      <w:r w:rsidRPr="007B061D">
        <w:t>Support coordinator</w:t>
      </w:r>
    </w:p>
    <w:p w14:paraId="0C1A0BBB" w14:textId="77777777" w:rsidR="007B061D" w:rsidRPr="00625B6A" w:rsidRDefault="007B061D" w:rsidP="00C247A2">
      <w:pPr>
        <w:rPr>
          <w:spacing w:val="-4"/>
          <w:lang w:eastAsia="en-AU"/>
        </w:rPr>
      </w:pPr>
      <w:r w:rsidRPr="00625B6A">
        <w:rPr>
          <w:spacing w:val="-4"/>
          <w:lang w:eastAsia="en-AU"/>
        </w:rPr>
        <w:t>A support coordinator is someone who helps you plan and use your supports.</w:t>
      </w:r>
    </w:p>
    <w:p w14:paraId="757DB64B" w14:textId="79BA51A7" w:rsidR="00EC31C6" w:rsidRPr="00C6515A" w:rsidRDefault="009343F6" w:rsidP="00264980">
      <w:pPr>
        <w:spacing w:before="3600"/>
      </w:pPr>
      <w:bookmarkStart w:id="96" w:name="_Toc6390577"/>
      <w:bookmarkStart w:id="97" w:name="_Toc12634028"/>
      <w:bookmarkEnd w:id="88"/>
      <w:bookmarkEnd w:id="89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3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C247A2">
        <w:rPr>
          <w:sz w:val="24"/>
          <w:szCs w:val="20"/>
        </w:rPr>
        <w:t>L</w:t>
      </w:r>
      <w:r w:rsidRPr="00D1569F">
        <w:rPr>
          <w:sz w:val="24"/>
          <w:szCs w:val="20"/>
        </w:rPr>
        <w:t>.</w:t>
      </w:r>
      <w:bookmarkEnd w:id="96"/>
      <w:bookmarkEnd w:id="97"/>
    </w:p>
    <w:sectPr w:rsidR="00EC31C6" w:rsidRPr="00C6515A" w:rsidSect="009343F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696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4980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C62C1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B6A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0FDF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61D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228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8A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7A2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2E43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6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247A2"/>
    <w:pPr>
      <w:keepNext/>
      <w:keepLines/>
      <w:spacing w:before="360" w:line="300" w:lineRule="auto"/>
      <w:outlineLvl w:val="3"/>
    </w:pPr>
    <w:rPr>
      <w:rFonts w:eastAsiaTheme="majorEastAsia" w:cstheme="majorBidi"/>
      <w:b/>
      <w:iCs/>
      <w:color w:val="6B2976"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247A2"/>
    <w:rPr>
      <w:rFonts w:ascii="Arial" w:eastAsiaTheme="majorEastAsia" w:hAnsi="Arial" w:cstheme="majorBidi"/>
      <w:b/>
      <w:iCs/>
      <w:color w:val="6B2976"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0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58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723811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739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92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417130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542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2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38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038436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1039171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120201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186690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911699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0046461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982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60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415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1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646050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55562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706476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605908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020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3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527107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709682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029747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4036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38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760291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05379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085895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8527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182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2966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09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799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352820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7347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0698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9546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0212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382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3496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1419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04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180361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283414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806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32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82891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551230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95901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802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687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555510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165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2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39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909302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697154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892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7791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372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4944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7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8703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272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21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015757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366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9943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349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22453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734596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455639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93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8613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085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517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497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2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70865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796086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739048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165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3550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550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7455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121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6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83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611272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1354416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7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5789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89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8058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1010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5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671246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271911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96660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460370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570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27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028587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871739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64079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471075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956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57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3990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678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349332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346927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1277729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566771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2010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448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2112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64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455395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459263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42561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034024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4626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6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3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7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799651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164934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038385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631057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063060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6677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24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828666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536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818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3361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085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77427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700661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5331991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147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17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756133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34135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4731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55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535986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069874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163676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062502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6157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255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98790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349919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641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08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788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949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821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86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972256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8508391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167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5278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02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4756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681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8371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320971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544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7589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238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6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1201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2263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538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4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67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3363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61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556788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334450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273594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419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00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70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131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641070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191036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2994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0701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307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3428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345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21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169771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835119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585932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682226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724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1801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1361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31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756882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629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2695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2990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7573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438488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999103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460202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197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05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2858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010535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274062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368540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5857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9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31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423111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820120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833056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4375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7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70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66804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412243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258295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704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1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009039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672077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267114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900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67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623869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152310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530509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62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5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65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614583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614733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181275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35074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54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978695">
          <w:marLeft w:val="0"/>
          <w:marRight w:val="0"/>
          <w:marTop w:val="0"/>
          <w:marBottom w:val="0"/>
          <w:divBdr>
            <w:top w:val="single" w:sz="6" w:space="0" w:color="BCBEC0"/>
            <w:left w:val="single" w:sz="6" w:space="0" w:color="BCBEC0"/>
            <w:bottom w:val="single" w:sz="6" w:space="0" w:color="BCBEC0"/>
            <w:right w:val="single" w:sz="6" w:space="0" w:color="BCBEC0"/>
          </w:divBdr>
        </w:div>
        <w:div w:id="3995972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1294651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88689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4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05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961735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14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18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949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594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9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71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195105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126165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001750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3958571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25846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884851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992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80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460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2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21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085764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163891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235056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779603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0944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9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911479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235233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794096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226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7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06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698286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295846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886185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98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74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335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85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550529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75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9471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433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0774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420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0849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3414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07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805451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491143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900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00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174847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925938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738550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866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7750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611257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650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5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0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227892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626681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142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3616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303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2010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9292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09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161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14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424732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946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01053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6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522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464230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38155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550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5283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677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46688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1186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23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784305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983844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107812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277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2606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1144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9107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796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8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1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436247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384381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8295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5001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287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4416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747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278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560985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147132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569148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495847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9747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51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738530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712670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839502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568179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683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80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3374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7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1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330727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212631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646193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43792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110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40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0293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27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058427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471338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514856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857165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08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8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893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391872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066808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823134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109942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73843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1443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93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732444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008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920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955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0201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423708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461586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606345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3612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44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638660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622482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389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40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983252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559930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596233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673907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504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223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61707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916404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818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46381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373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8258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260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9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83078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911320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407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7468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988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06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4340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447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152968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220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5342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42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4210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341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1901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500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7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852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955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14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330882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236863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912775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32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11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582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27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071284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978774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76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4999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355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6011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7828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81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727050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116400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373431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858462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3391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0427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932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52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207838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804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5379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021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6711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976730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318795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284898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158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5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313398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205380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408877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529009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869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6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369256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105097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9907221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1120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2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02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649226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577431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568663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78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497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889163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087502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622825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12418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72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094154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445286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859552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242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8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72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028533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744927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820520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711445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952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002255">
          <w:marLeft w:val="0"/>
          <w:marRight w:val="0"/>
          <w:marTop w:val="0"/>
          <w:marBottom w:val="0"/>
          <w:divBdr>
            <w:top w:val="single" w:sz="6" w:space="0" w:color="BCBEC0"/>
            <w:left w:val="single" w:sz="6" w:space="0" w:color="BCBEC0"/>
            <w:bottom w:val="single" w:sz="6" w:space="0" w:color="BCBEC0"/>
            <w:right w:val="single" w:sz="6" w:space="0" w:color="BCBEC0"/>
          </w:divBdr>
        </w:div>
        <w:div w:id="1568345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570480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756710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/contact/location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nquiries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ndis.gov.au/provider-finder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ourguidelines.ndis.gov.au/your-plan-menu/your-plan/what-supports-can-you-buy-your-ndis-funding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5</Pages>
  <Words>1808</Words>
  <Characters>1030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your plan</vt:lpstr>
    </vt:vector>
  </TitlesOfParts>
  <Company/>
  <LinksUpToDate>false</LinksUpToDate>
  <CharactersWithSpaces>1209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your plan</dc:title>
  <dc:subject/>
  <dc:creator>NDIA</dc:creator>
  <cp:keywords/>
  <dc:description/>
  <cp:lastModifiedBy>Taylah Hutchinson</cp:lastModifiedBy>
  <cp:revision>5</cp:revision>
  <cp:lastPrinted>2019-09-17T06:26:00Z</cp:lastPrinted>
  <dcterms:created xsi:type="dcterms:W3CDTF">2023-12-18T00:21:00Z</dcterms:created>
  <dcterms:modified xsi:type="dcterms:W3CDTF">2023-12-18T05:50:00Z</dcterms:modified>
</cp:coreProperties>
</file>